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37F47A" w14:textId="77777777" w:rsidR="00C74AE1" w:rsidRDefault="0058470F" w:rsidP="00297EC6">
      <w:pPr>
        <w:pStyle w:val="Title"/>
      </w:pPr>
      <w:r>
        <w:t>Computer Assignment # 1</w:t>
      </w:r>
    </w:p>
    <w:p w14:paraId="07AAAB7D" w14:textId="77777777" w:rsidR="0058470F" w:rsidRDefault="0058470F" w:rsidP="00297EC6">
      <w:pPr>
        <w:pStyle w:val="Heading1"/>
      </w:pPr>
      <w:r>
        <w:t>Question 1:</w:t>
      </w:r>
    </w:p>
    <w:p w14:paraId="3981929B" w14:textId="77777777" w:rsidR="0058470F" w:rsidRDefault="0058470F" w:rsidP="0058470F">
      <w:r>
        <w:t xml:space="preserve"> </w:t>
      </w:r>
      <w:r>
        <w:sym w:font="Symbol" w:char="F0B7"/>
      </w:r>
      <w:r>
        <w:t xml:space="preserve"> Identify the top 20 most trusted individuals in the network.</w:t>
      </w:r>
    </w:p>
    <w:tbl>
      <w:tblPr>
        <w:tblW w:w="2790" w:type="dxa"/>
        <w:tblLook w:val="04A0" w:firstRow="1" w:lastRow="0" w:firstColumn="1" w:lastColumn="0" w:noHBand="0" w:noVBand="1"/>
      </w:tblPr>
      <w:tblGrid>
        <w:gridCol w:w="960"/>
        <w:gridCol w:w="1830"/>
      </w:tblGrid>
      <w:tr w:rsidR="00DB4677" w:rsidRPr="001F2A6E" w14:paraId="7C227670" w14:textId="77777777" w:rsidTr="001F2A6E">
        <w:trPr>
          <w:trHeight w:val="315"/>
        </w:trPr>
        <w:tc>
          <w:tcPr>
            <w:tcW w:w="960" w:type="dxa"/>
            <w:tcBorders>
              <w:top w:val="nil"/>
              <w:left w:val="nil"/>
              <w:bottom w:val="nil"/>
              <w:right w:val="nil"/>
            </w:tcBorders>
            <w:shd w:val="clear" w:color="auto" w:fill="auto"/>
            <w:noWrap/>
            <w:vAlign w:val="bottom"/>
          </w:tcPr>
          <w:p w14:paraId="3E1871CA" w14:textId="4024AD5F" w:rsidR="00DB4677" w:rsidRPr="001F2A6E" w:rsidRDefault="00DB4677" w:rsidP="001F2A6E">
            <w:pPr>
              <w:spacing w:after="0" w:line="240" w:lineRule="auto"/>
              <w:jc w:val="right"/>
              <w:rPr>
                <w:rFonts w:ascii="Calibri" w:eastAsia="Times New Roman" w:hAnsi="Calibri" w:cs="Calibri"/>
                <w:color w:val="000000"/>
                <w:sz w:val="22"/>
                <w:lang w:eastAsia="en-US"/>
              </w:rPr>
            </w:pPr>
            <w:r>
              <w:rPr>
                <w:rFonts w:ascii="Calibri" w:eastAsia="Times New Roman" w:hAnsi="Calibri" w:cs="Calibri"/>
                <w:color w:val="000000"/>
                <w:sz w:val="22"/>
                <w:lang w:eastAsia="en-US"/>
              </w:rPr>
              <w:t>Rank</w:t>
            </w:r>
          </w:p>
        </w:tc>
        <w:tc>
          <w:tcPr>
            <w:tcW w:w="1830" w:type="dxa"/>
            <w:tcBorders>
              <w:top w:val="nil"/>
              <w:left w:val="nil"/>
              <w:bottom w:val="nil"/>
              <w:right w:val="nil"/>
            </w:tcBorders>
            <w:shd w:val="clear" w:color="auto" w:fill="auto"/>
            <w:noWrap/>
            <w:vAlign w:val="center"/>
          </w:tcPr>
          <w:p w14:paraId="4AD22D58" w14:textId="16E4E1CD" w:rsidR="00DB4677" w:rsidRPr="001F2A6E" w:rsidRDefault="00DB4677" w:rsidP="001F2A6E">
            <w:pPr>
              <w:spacing w:after="0" w:line="240" w:lineRule="auto"/>
              <w:rPr>
                <w:rFonts w:ascii="Calibri" w:eastAsia="Times New Roman" w:hAnsi="Calibri" w:cs="Calibri"/>
                <w:color w:val="000000"/>
                <w:szCs w:val="24"/>
                <w:lang w:eastAsia="en-US"/>
              </w:rPr>
            </w:pPr>
            <w:r>
              <w:rPr>
                <w:rFonts w:ascii="Calibri" w:eastAsia="Times New Roman" w:hAnsi="Calibri" w:cs="Calibri"/>
                <w:color w:val="000000"/>
                <w:szCs w:val="24"/>
                <w:lang w:eastAsia="en-US"/>
              </w:rPr>
              <w:t>User ID</w:t>
            </w:r>
          </w:p>
        </w:tc>
      </w:tr>
      <w:tr w:rsidR="001F2A6E" w:rsidRPr="001F2A6E" w14:paraId="65F09144" w14:textId="77777777" w:rsidTr="001F2A6E">
        <w:trPr>
          <w:trHeight w:val="315"/>
        </w:trPr>
        <w:tc>
          <w:tcPr>
            <w:tcW w:w="960" w:type="dxa"/>
            <w:tcBorders>
              <w:top w:val="nil"/>
              <w:left w:val="nil"/>
              <w:bottom w:val="nil"/>
              <w:right w:val="nil"/>
            </w:tcBorders>
            <w:shd w:val="clear" w:color="auto" w:fill="auto"/>
            <w:noWrap/>
            <w:vAlign w:val="bottom"/>
            <w:hideMark/>
          </w:tcPr>
          <w:p w14:paraId="2FB7D820" w14:textId="77777777" w:rsidR="001F2A6E" w:rsidRPr="001F2A6E" w:rsidRDefault="001F2A6E" w:rsidP="001F2A6E">
            <w:pPr>
              <w:spacing w:after="0" w:line="240" w:lineRule="auto"/>
              <w:jc w:val="right"/>
              <w:rPr>
                <w:rFonts w:ascii="Calibri" w:eastAsia="Times New Roman" w:hAnsi="Calibri" w:cs="Calibri"/>
                <w:color w:val="000000"/>
                <w:sz w:val="22"/>
                <w:lang w:eastAsia="en-US"/>
              </w:rPr>
            </w:pPr>
            <w:r w:rsidRPr="001F2A6E">
              <w:rPr>
                <w:rFonts w:ascii="Calibri" w:eastAsia="Times New Roman" w:hAnsi="Calibri" w:cs="Calibri"/>
                <w:color w:val="000000"/>
                <w:sz w:val="22"/>
                <w:lang w:eastAsia="en-US"/>
              </w:rPr>
              <w:t>1</w:t>
            </w:r>
          </w:p>
        </w:tc>
        <w:tc>
          <w:tcPr>
            <w:tcW w:w="1830" w:type="dxa"/>
            <w:tcBorders>
              <w:top w:val="nil"/>
              <w:left w:val="nil"/>
              <w:bottom w:val="nil"/>
              <w:right w:val="nil"/>
            </w:tcBorders>
            <w:shd w:val="clear" w:color="auto" w:fill="auto"/>
            <w:noWrap/>
            <w:vAlign w:val="center"/>
            <w:hideMark/>
          </w:tcPr>
          <w:p w14:paraId="3AEB0A22" w14:textId="2F95B7DE" w:rsidR="001F2A6E" w:rsidRPr="001F2A6E" w:rsidRDefault="001F2A6E" w:rsidP="001F2A6E">
            <w:pPr>
              <w:spacing w:after="0" w:line="240" w:lineRule="auto"/>
              <w:rPr>
                <w:rFonts w:ascii="Calibri" w:eastAsia="Times New Roman" w:hAnsi="Calibri" w:cs="Calibri"/>
                <w:color w:val="000000"/>
                <w:szCs w:val="24"/>
                <w:lang w:eastAsia="en-US"/>
              </w:rPr>
            </w:pPr>
            <w:r w:rsidRPr="001F2A6E">
              <w:rPr>
                <w:rFonts w:ascii="Calibri" w:eastAsia="Times New Roman" w:hAnsi="Calibri" w:cs="Calibri"/>
                <w:color w:val="000000"/>
                <w:szCs w:val="24"/>
                <w:lang w:eastAsia="en-US"/>
              </w:rPr>
              <w:t xml:space="preserve"> 18</w:t>
            </w:r>
          </w:p>
        </w:tc>
      </w:tr>
      <w:tr w:rsidR="001F2A6E" w:rsidRPr="001F2A6E" w14:paraId="376930A6" w14:textId="77777777" w:rsidTr="001F2A6E">
        <w:trPr>
          <w:trHeight w:val="315"/>
        </w:trPr>
        <w:tc>
          <w:tcPr>
            <w:tcW w:w="960" w:type="dxa"/>
            <w:tcBorders>
              <w:top w:val="nil"/>
              <w:left w:val="nil"/>
              <w:bottom w:val="nil"/>
              <w:right w:val="nil"/>
            </w:tcBorders>
            <w:shd w:val="clear" w:color="auto" w:fill="auto"/>
            <w:noWrap/>
            <w:vAlign w:val="bottom"/>
            <w:hideMark/>
          </w:tcPr>
          <w:p w14:paraId="5901D284" w14:textId="77777777" w:rsidR="001F2A6E" w:rsidRPr="001F2A6E" w:rsidRDefault="001F2A6E" w:rsidP="001F2A6E">
            <w:pPr>
              <w:spacing w:after="0" w:line="240" w:lineRule="auto"/>
              <w:jc w:val="right"/>
              <w:rPr>
                <w:rFonts w:ascii="Calibri" w:eastAsia="Times New Roman" w:hAnsi="Calibri" w:cs="Calibri"/>
                <w:color w:val="000000"/>
                <w:sz w:val="22"/>
                <w:lang w:eastAsia="en-US"/>
              </w:rPr>
            </w:pPr>
            <w:r w:rsidRPr="001F2A6E">
              <w:rPr>
                <w:rFonts w:ascii="Calibri" w:eastAsia="Times New Roman" w:hAnsi="Calibri" w:cs="Calibri"/>
                <w:color w:val="000000"/>
                <w:sz w:val="22"/>
                <w:lang w:eastAsia="en-US"/>
              </w:rPr>
              <w:t>2</w:t>
            </w:r>
          </w:p>
        </w:tc>
        <w:tc>
          <w:tcPr>
            <w:tcW w:w="1830" w:type="dxa"/>
            <w:tcBorders>
              <w:top w:val="nil"/>
              <w:left w:val="nil"/>
              <w:bottom w:val="nil"/>
              <w:right w:val="nil"/>
            </w:tcBorders>
            <w:shd w:val="clear" w:color="auto" w:fill="auto"/>
            <w:noWrap/>
            <w:vAlign w:val="center"/>
            <w:hideMark/>
          </w:tcPr>
          <w:p w14:paraId="35F5F29D" w14:textId="1DBB8A6E" w:rsidR="001F2A6E" w:rsidRPr="001F2A6E" w:rsidRDefault="001F2A6E" w:rsidP="001F2A6E">
            <w:pPr>
              <w:spacing w:after="0" w:line="240" w:lineRule="auto"/>
              <w:rPr>
                <w:rFonts w:ascii="Calibri" w:eastAsia="Times New Roman" w:hAnsi="Calibri" w:cs="Calibri"/>
                <w:color w:val="000000"/>
                <w:szCs w:val="24"/>
                <w:lang w:eastAsia="en-US"/>
              </w:rPr>
            </w:pPr>
            <w:r w:rsidRPr="001F2A6E">
              <w:rPr>
                <w:rFonts w:ascii="Calibri" w:eastAsia="Times New Roman" w:hAnsi="Calibri" w:cs="Calibri"/>
                <w:color w:val="000000"/>
                <w:szCs w:val="24"/>
                <w:lang w:eastAsia="en-US"/>
              </w:rPr>
              <w:t xml:space="preserve"> 143</w:t>
            </w:r>
          </w:p>
        </w:tc>
      </w:tr>
      <w:tr w:rsidR="001F2A6E" w:rsidRPr="001F2A6E" w14:paraId="62050B01" w14:textId="77777777" w:rsidTr="001F2A6E">
        <w:trPr>
          <w:trHeight w:val="315"/>
        </w:trPr>
        <w:tc>
          <w:tcPr>
            <w:tcW w:w="960" w:type="dxa"/>
            <w:tcBorders>
              <w:top w:val="nil"/>
              <w:left w:val="nil"/>
              <w:bottom w:val="nil"/>
              <w:right w:val="nil"/>
            </w:tcBorders>
            <w:shd w:val="clear" w:color="auto" w:fill="auto"/>
            <w:noWrap/>
            <w:vAlign w:val="bottom"/>
            <w:hideMark/>
          </w:tcPr>
          <w:p w14:paraId="597C324F" w14:textId="77777777" w:rsidR="001F2A6E" w:rsidRPr="001F2A6E" w:rsidRDefault="001F2A6E" w:rsidP="001F2A6E">
            <w:pPr>
              <w:spacing w:after="0" w:line="240" w:lineRule="auto"/>
              <w:jc w:val="right"/>
              <w:rPr>
                <w:rFonts w:ascii="Calibri" w:eastAsia="Times New Roman" w:hAnsi="Calibri" w:cs="Calibri"/>
                <w:color w:val="000000"/>
                <w:sz w:val="22"/>
                <w:lang w:eastAsia="en-US"/>
              </w:rPr>
            </w:pPr>
            <w:r w:rsidRPr="001F2A6E">
              <w:rPr>
                <w:rFonts w:ascii="Calibri" w:eastAsia="Times New Roman" w:hAnsi="Calibri" w:cs="Calibri"/>
                <w:color w:val="000000"/>
                <w:sz w:val="22"/>
                <w:lang w:eastAsia="en-US"/>
              </w:rPr>
              <w:t>3</w:t>
            </w:r>
          </w:p>
        </w:tc>
        <w:tc>
          <w:tcPr>
            <w:tcW w:w="1830" w:type="dxa"/>
            <w:tcBorders>
              <w:top w:val="nil"/>
              <w:left w:val="nil"/>
              <w:bottom w:val="nil"/>
              <w:right w:val="nil"/>
            </w:tcBorders>
            <w:shd w:val="clear" w:color="auto" w:fill="auto"/>
            <w:noWrap/>
            <w:vAlign w:val="center"/>
            <w:hideMark/>
          </w:tcPr>
          <w:p w14:paraId="0CA2F105" w14:textId="3EBA5C14" w:rsidR="001F2A6E" w:rsidRPr="001F2A6E" w:rsidRDefault="001F2A6E" w:rsidP="001F2A6E">
            <w:pPr>
              <w:spacing w:after="0" w:line="240" w:lineRule="auto"/>
              <w:rPr>
                <w:rFonts w:ascii="Calibri" w:eastAsia="Times New Roman" w:hAnsi="Calibri" w:cs="Calibri"/>
                <w:color w:val="000000"/>
                <w:szCs w:val="24"/>
                <w:lang w:eastAsia="en-US"/>
              </w:rPr>
            </w:pPr>
            <w:r w:rsidRPr="001F2A6E">
              <w:rPr>
                <w:rFonts w:ascii="Calibri" w:eastAsia="Times New Roman" w:hAnsi="Calibri" w:cs="Calibri"/>
                <w:color w:val="000000"/>
                <w:szCs w:val="24"/>
                <w:lang w:eastAsia="en-US"/>
              </w:rPr>
              <w:t xml:space="preserve"> 737</w:t>
            </w:r>
          </w:p>
        </w:tc>
      </w:tr>
      <w:tr w:rsidR="001F2A6E" w:rsidRPr="001F2A6E" w14:paraId="41F2A210" w14:textId="77777777" w:rsidTr="001F2A6E">
        <w:trPr>
          <w:trHeight w:val="315"/>
        </w:trPr>
        <w:tc>
          <w:tcPr>
            <w:tcW w:w="960" w:type="dxa"/>
            <w:tcBorders>
              <w:top w:val="nil"/>
              <w:left w:val="nil"/>
              <w:bottom w:val="nil"/>
              <w:right w:val="nil"/>
            </w:tcBorders>
            <w:shd w:val="clear" w:color="auto" w:fill="auto"/>
            <w:noWrap/>
            <w:vAlign w:val="bottom"/>
            <w:hideMark/>
          </w:tcPr>
          <w:p w14:paraId="76841C6C" w14:textId="77777777" w:rsidR="001F2A6E" w:rsidRPr="001F2A6E" w:rsidRDefault="001F2A6E" w:rsidP="001F2A6E">
            <w:pPr>
              <w:spacing w:after="0" w:line="240" w:lineRule="auto"/>
              <w:jc w:val="right"/>
              <w:rPr>
                <w:rFonts w:ascii="Calibri" w:eastAsia="Times New Roman" w:hAnsi="Calibri" w:cs="Calibri"/>
                <w:color w:val="000000"/>
                <w:sz w:val="22"/>
                <w:lang w:eastAsia="en-US"/>
              </w:rPr>
            </w:pPr>
            <w:r w:rsidRPr="001F2A6E">
              <w:rPr>
                <w:rFonts w:ascii="Calibri" w:eastAsia="Times New Roman" w:hAnsi="Calibri" w:cs="Calibri"/>
                <w:color w:val="000000"/>
                <w:sz w:val="22"/>
                <w:lang w:eastAsia="en-US"/>
              </w:rPr>
              <w:t>4</w:t>
            </w:r>
          </w:p>
        </w:tc>
        <w:tc>
          <w:tcPr>
            <w:tcW w:w="1830" w:type="dxa"/>
            <w:tcBorders>
              <w:top w:val="nil"/>
              <w:left w:val="nil"/>
              <w:bottom w:val="nil"/>
              <w:right w:val="nil"/>
            </w:tcBorders>
            <w:shd w:val="clear" w:color="auto" w:fill="auto"/>
            <w:noWrap/>
            <w:vAlign w:val="center"/>
            <w:hideMark/>
          </w:tcPr>
          <w:p w14:paraId="45434D20" w14:textId="0E6B3500" w:rsidR="001F2A6E" w:rsidRPr="001F2A6E" w:rsidRDefault="001F2A6E" w:rsidP="001F2A6E">
            <w:pPr>
              <w:spacing w:after="0" w:line="240" w:lineRule="auto"/>
              <w:rPr>
                <w:rFonts w:ascii="Calibri" w:eastAsia="Times New Roman" w:hAnsi="Calibri" w:cs="Calibri"/>
                <w:color w:val="000000"/>
                <w:szCs w:val="24"/>
                <w:lang w:eastAsia="en-US"/>
              </w:rPr>
            </w:pPr>
            <w:r w:rsidRPr="001F2A6E">
              <w:rPr>
                <w:rFonts w:ascii="Calibri" w:eastAsia="Times New Roman" w:hAnsi="Calibri" w:cs="Calibri"/>
                <w:color w:val="000000"/>
                <w:szCs w:val="24"/>
                <w:lang w:eastAsia="en-US"/>
              </w:rPr>
              <w:t xml:space="preserve"> 790</w:t>
            </w:r>
          </w:p>
        </w:tc>
      </w:tr>
      <w:tr w:rsidR="001F2A6E" w:rsidRPr="001F2A6E" w14:paraId="7A1B55A7" w14:textId="77777777" w:rsidTr="001F2A6E">
        <w:trPr>
          <w:trHeight w:val="315"/>
        </w:trPr>
        <w:tc>
          <w:tcPr>
            <w:tcW w:w="960" w:type="dxa"/>
            <w:tcBorders>
              <w:top w:val="nil"/>
              <w:left w:val="nil"/>
              <w:bottom w:val="nil"/>
              <w:right w:val="nil"/>
            </w:tcBorders>
            <w:shd w:val="clear" w:color="auto" w:fill="auto"/>
            <w:noWrap/>
            <w:vAlign w:val="bottom"/>
            <w:hideMark/>
          </w:tcPr>
          <w:p w14:paraId="144006B3" w14:textId="77777777" w:rsidR="001F2A6E" w:rsidRPr="001F2A6E" w:rsidRDefault="001F2A6E" w:rsidP="001F2A6E">
            <w:pPr>
              <w:spacing w:after="0" w:line="240" w:lineRule="auto"/>
              <w:jc w:val="right"/>
              <w:rPr>
                <w:rFonts w:ascii="Calibri" w:eastAsia="Times New Roman" w:hAnsi="Calibri" w:cs="Calibri"/>
                <w:color w:val="000000"/>
                <w:sz w:val="22"/>
                <w:lang w:eastAsia="en-US"/>
              </w:rPr>
            </w:pPr>
            <w:r w:rsidRPr="001F2A6E">
              <w:rPr>
                <w:rFonts w:ascii="Calibri" w:eastAsia="Times New Roman" w:hAnsi="Calibri" w:cs="Calibri"/>
                <w:color w:val="000000"/>
                <w:sz w:val="22"/>
                <w:lang w:eastAsia="en-US"/>
              </w:rPr>
              <w:t>5</w:t>
            </w:r>
          </w:p>
        </w:tc>
        <w:tc>
          <w:tcPr>
            <w:tcW w:w="1830" w:type="dxa"/>
            <w:tcBorders>
              <w:top w:val="nil"/>
              <w:left w:val="nil"/>
              <w:bottom w:val="nil"/>
              <w:right w:val="nil"/>
            </w:tcBorders>
            <w:shd w:val="clear" w:color="auto" w:fill="auto"/>
            <w:noWrap/>
            <w:vAlign w:val="center"/>
            <w:hideMark/>
          </w:tcPr>
          <w:p w14:paraId="774DAE0E" w14:textId="41DCEA49" w:rsidR="001F2A6E" w:rsidRPr="001F2A6E" w:rsidRDefault="001F2A6E" w:rsidP="001F2A6E">
            <w:pPr>
              <w:spacing w:after="0" w:line="240" w:lineRule="auto"/>
              <w:rPr>
                <w:rFonts w:ascii="Calibri" w:eastAsia="Times New Roman" w:hAnsi="Calibri" w:cs="Calibri"/>
                <w:color w:val="000000"/>
                <w:szCs w:val="24"/>
                <w:lang w:eastAsia="en-US"/>
              </w:rPr>
            </w:pPr>
            <w:r w:rsidRPr="001F2A6E">
              <w:rPr>
                <w:rFonts w:ascii="Calibri" w:eastAsia="Times New Roman" w:hAnsi="Calibri" w:cs="Calibri"/>
                <w:color w:val="000000"/>
                <w:szCs w:val="24"/>
                <w:lang w:eastAsia="en-US"/>
              </w:rPr>
              <w:t xml:space="preserve"> 136</w:t>
            </w:r>
          </w:p>
        </w:tc>
      </w:tr>
      <w:tr w:rsidR="001F2A6E" w:rsidRPr="001F2A6E" w14:paraId="78FF1926" w14:textId="77777777" w:rsidTr="001F2A6E">
        <w:trPr>
          <w:trHeight w:val="315"/>
        </w:trPr>
        <w:tc>
          <w:tcPr>
            <w:tcW w:w="960" w:type="dxa"/>
            <w:tcBorders>
              <w:top w:val="nil"/>
              <w:left w:val="nil"/>
              <w:bottom w:val="nil"/>
              <w:right w:val="nil"/>
            </w:tcBorders>
            <w:shd w:val="clear" w:color="auto" w:fill="auto"/>
            <w:noWrap/>
            <w:vAlign w:val="bottom"/>
            <w:hideMark/>
          </w:tcPr>
          <w:p w14:paraId="05B1F091" w14:textId="77777777" w:rsidR="001F2A6E" w:rsidRPr="001F2A6E" w:rsidRDefault="001F2A6E" w:rsidP="001F2A6E">
            <w:pPr>
              <w:spacing w:after="0" w:line="240" w:lineRule="auto"/>
              <w:jc w:val="right"/>
              <w:rPr>
                <w:rFonts w:ascii="Calibri" w:eastAsia="Times New Roman" w:hAnsi="Calibri" w:cs="Calibri"/>
                <w:color w:val="000000"/>
                <w:sz w:val="22"/>
                <w:lang w:eastAsia="en-US"/>
              </w:rPr>
            </w:pPr>
            <w:r w:rsidRPr="001F2A6E">
              <w:rPr>
                <w:rFonts w:ascii="Calibri" w:eastAsia="Times New Roman" w:hAnsi="Calibri" w:cs="Calibri"/>
                <w:color w:val="000000"/>
                <w:sz w:val="22"/>
                <w:lang w:eastAsia="en-US"/>
              </w:rPr>
              <w:t>6</w:t>
            </w:r>
          </w:p>
        </w:tc>
        <w:tc>
          <w:tcPr>
            <w:tcW w:w="1830" w:type="dxa"/>
            <w:tcBorders>
              <w:top w:val="nil"/>
              <w:left w:val="nil"/>
              <w:bottom w:val="nil"/>
              <w:right w:val="nil"/>
            </w:tcBorders>
            <w:shd w:val="clear" w:color="auto" w:fill="auto"/>
            <w:noWrap/>
            <w:vAlign w:val="center"/>
            <w:hideMark/>
          </w:tcPr>
          <w:p w14:paraId="166698C2" w14:textId="5314CF94" w:rsidR="001F2A6E" w:rsidRPr="001F2A6E" w:rsidRDefault="001F2A6E" w:rsidP="001F2A6E">
            <w:pPr>
              <w:spacing w:after="0" w:line="240" w:lineRule="auto"/>
              <w:rPr>
                <w:rFonts w:ascii="Calibri" w:eastAsia="Times New Roman" w:hAnsi="Calibri" w:cs="Calibri"/>
                <w:color w:val="000000"/>
                <w:szCs w:val="24"/>
                <w:lang w:eastAsia="en-US"/>
              </w:rPr>
            </w:pPr>
            <w:r w:rsidRPr="001F2A6E">
              <w:rPr>
                <w:rFonts w:ascii="Calibri" w:eastAsia="Times New Roman" w:hAnsi="Calibri" w:cs="Calibri"/>
                <w:color w:val="000000"/>
                <w:szCs w:val="24"/>
                <w:lang w:eastAsia="en-US"/>
              </w:rPr>
              <w:t xml:space="preserve"> 1179</w:t>
            </w:r>
          </w:p>
        </w:tc>
      </w:tr>
      <w:tr w:rsidR="001F2A6E" w:rsidRPr="001F2A6E" w14:paraId="56E36AEA" w14:textId="77777777" w:rsidTr="001F2A6E">
        <w:trPr>
          <w:trHeight w:val="315"/>
        </w:trPr>
        <w:tc>
          <w:tcPr>
            <w:tcW w:w="960" w:type="dxa"/>
            <w:tcBorders>
              <w:top w:val="nil"/>
              <w:left w:val="nil"/>
              <w:bottom w:val="nil"/>
              <w:right w:val="nil"/>
            </w:tcBorders>
            <w:shd w:val="clear" w:color="auto" w:fill="auto"/>
            <w:noWrap/>
            <w:vAlign w:val="bottom"/>
            <w:hideMark/>
          </w:tcPr>
          <w:p w14:paraId="6D74BC5D" w14:textId="77777777" w:rsidR="001F2A6E" w:rsidRPr="001F2A6E" w:rsidRDefault="001F2A6E" w:rsidP="001F2A6E">
            <w:pPr>
              <w:spacing w:after="0" w:line="240" w:lineRule="auto"/>
              <w:jc w:val="right"/>
              <w:rPr>
                <w:rFonts w:ascii="Calibri" w:eastAsia="Times New Roman" w:hAnsi="Calibri" w:cs="Calibri"/>
                <w:color w:val="000000"/>
                <w:sz w:val="22"/>
                <w:lang w:eastAsia="en-US"/>
              </w:rPr>
            </w:pPr>
            <w:r w:rsidRPr="001F2A6E">
              <w:rPr>
                <w:rFonts w:ascii="Calibri" w:eastAsia="Times New Roman" w:hAnsi="Calibri" w:cs="Calibri"/>
                <w:color w:val="000000"/>
                <w:sz w:val="22"/>
                <w:lang w:eastAsia="en-US"/>
              </w:rPr>
              <w:t>7</w:t>
            </w:r>
          </w:p>
        </w:tc>
        <w:tc>
          <w:tcPr>
            <w:tcW w:w="1830" w:type="dxa"/>
            <w:tcBorders>
              <w:top w:val="nil"/>
              <w:left w:val="nil"/>
              <w:bottom w:val="nil"/>
              <w:right w:val="nil"/>
            </w:tcBorders>
            <w:shd w:val="clear" w:color="auto" w:fill="auto"/>
            <w:noWrap/>
            <w:vAlign w:val="center"/>
            <w:hideMark/>
          </w:tcPr>
          <w:p w14:paraId="326B3BD7" w14:textId="606C5188" w:rsidR="001F2A6E" w:rsidRPr="001F2A6E" w:rsidRDefault="001F2A6E" w:rsidP="001F2A6E">
            <w:pPr>
              <w:spacing w:after="0" w:line="240" w:lineRule="auto"/>
              <w:rPr>
                <w:rFonts w:ascii="Calibri" w:eastAsia="Times New Roman" w:hAnsi="Calibri" w:cs="Calibri"/>
                <w:color w:val="000000"/>
                <w:szCs w:val="24"/>
                <w:lang w:eastAsia="en-US"/>
              </w:rPr>
            </w:pPr>
            <w:r w:rsidRPr="001F2A6E">
              <w:rPr>
                <w:rFonts w:ascii="Calibri" w:eastAsia="Times New Roman" w:hAnsi="Calibri" w:cs="Calibri"/>
                <w:color w:val="000000"/>
                <w:szCs w:val="24"/>
                <w:lang w:eastAsia="en-US"/>
              </w:rPr>
              <w:t xml:space="preserve"> 1719</w:t>
            </w:r>
          </w:p>
        </w:tc>
      </w:tr>
      <w:tr w:rsidR="001F2A6E" w:rsidRPr="001F2A6E" w14:paraId="1B2DB4CA" w14:textId="77777777" w:rsidTr="001F2A6E">
        <w:trPr>
          <w:trHeight w:val="315"/>
        </w:trPr>
        <w:tc>
          <w:tcPr>
            <w:tcW w:w="960" w:type="dxa"/>
            <w:tcBorders>
              <w:top w:val="nil"/>
              <w:left w:val="nil"/>
              <w:bottom w:val="nil"/>
              <w:right w:val="nil"/>
            </w:tcBorders>
            <w:shd w:val="clear" w:color="auto" w:fill="auto"/>
            <w:noWrap/>
            <w:vAlign w:val="bottom"/>
            <w:hideMark/>
          </w:tcPr>
          <w:p w14:paraId="6D897B9B" w14:textId="77777777" w:rsidR="001F2A6E" w:rsidRPr="001F2A6E" w:rsidRDefault="001F2A6E" w:rsidP="001F2A6E">
            <w:pPr>
              <w:spacing w:after="0" w:line="240" w:lineRule="auto"/>
              <w:jc w:val="right"/>
              <w:rPr>
                <w:rFonts w:ascii="Calibri" w:eastAsia="Times New Roman" w:hAnsi="Calibri" w:cs="Calibri"/>
                <w:color w:val="000000"/>
                <w:sz w:val="22"/>
                <w:lang w:eastAsia="en-US"/>
              </w:rPr>
            </w:pPr>
            <w:r w:rsidRPr="001F2A6E">
              <w:rPr>
                <w:rFonts w:ascii="Calibri" w:eastAsia="Times New Roman" w:hAnsi="Calibri" w:cs="Calibri"/>
                <w:color w:val="000000"/>
                <w:sz w:val="22"/>
                <w:lang w:eastAsia="en-US"/>
              </w:rPr>
              <w:t>8</w:t>
            </w:r>
          </w:p>
        </w:tc>
        <w:tc>
          <w:tcPr>
            <w:tcW w:w="1830" w:type="dxa"/>
            <w:tcBorders>
              <w:top w:val="nil"/>
              <w:left w:val="nil"/>
              <w:bottom w:val="nil"/>
              <w:right w:val="nil"/>
            </w:tcBorders>
            <w:shd w:val="clear" w:color="auto" w:fill="auto"/>
            <w:noWrap/>
            <w:vAlign w:val="center"/>
            <w:hideMark/>
          </w:tcPr>
          <w:p w14:paraId="4E57D907" w14:textId="3680B668" w:rsidR="001F2A6E" w:rsidRPr="001F2A6E" w:rsidRDefault="001F2A6E" w:rsidP="001F2A6E">
            <w:pPr>
              <w:spacing w:after="0" w:line="240" w:lineRule="auto"/>
              <w:rPr>
                <w:rFonts w:ascii="Calibri" w:eastAsia="Times New Roman" w:hAnsi="Calibri" w:cs="Calibri"/>
                <w:color w:val="000000"/>
                <w:szCs w:val="24"/>
                <w:lang w:eastAsia="en-US"/>
              </w:rPr>
            </w:pPr>
            <w:r w:rsidRPr="001F2A6E">
              <w:rPr>
                <w:rFonts w:ascii="Calibri" w:eastAsia="Times New Roman" w:hAnsi="Calibri" w:cs="Calibri"/>
                <w:color w:val="000000"/>
                <w:szCs w:val="24"/>
                <w:lang w:eastAsia="en-US"/>
              </w:rPr>
              <w:t xml:space="preserve"> 118</w:t>
            </w:r>
          </w:p>
        </w:tc>
      </w:tr>
      <w:tr w:rsidR="001F2A6E" w:rsidRPr="001F2A6E" w14:paraId="0000E2AD" w14:textId="77777777" w:rsidTr="001F2A6E">
        <w:trPr>
          <w:trHeight w:val="315"/>
        </w:trPr>
        <w:tc>
          <w:tcPr>
            <w:tcW w:w="960" w:type="dxa"/>
            <w:tcBorders>
              <w:top w:val="nil"/>
              <w:left w:val="nil"/>
              <w:bottom w:val="nil"/>
              <w:right w:val="nil"/>
            </w:tcBorders>
            <w:shd w:val="clear" w:color="auto" w:fill="auto"/>
            <w:noWrap/>
            <w:vAlign w:val="bottom"/>
            <w:hideMark/>
          </w:tcPr>
          <w:p w14:paraId="437D7BA7" w14:textId="77777777" w:rsidR="001F2A6E" w:rsidRPr="001F2A6E" w:rsidRDefault="001F2A6E" w:rsidP="001F2A6E">
            <w:pPr>
              <w:spacing w:after="0" w:line="240" w:lineRule="auto"/>
              <w:jc w:val="right"/>
              <w:rPr>
                <w:rFonts w:ascii="Calibri" w:eastAsia="Times New Roman" w:hAnsi="Calibri" w:cs="Calibri"/>
                <w:color w:val="000000"/>
                <w:sz w:val="22"/>
                <w:lang w:eastAsia="en-US"/>
              </w:rPr>
            </w:pPr>
            <w:r w:rsidRPr="001F2A6E">
              <w:rPr>
                <w:rFonts w:ascii="Calibri" w:eastAsia="Times New Roman" w:hAnsi="Calibri" w:cs="Calibri"/>
                <w:color w:val="000000"/>
                <w:sz w:val="22"/>
                <w:lang w:eastAsia="en-US"/>
              </w:rPr>
              <w:t>9</w:t>
            </w:r>
          </w:p>
        </w:tc>
        <w:tc>
          <w:tcPr>
            <w:tcW w:w="1830" w:type="dxa"/>
            <w:tcBorders>
              <w:top w:val="nil"/>
              <w:left w:val="nil"/>
              <w:bottom w:val="nil"/>
              <w:right w:val="nil"/>
            </w:tcBorders>
            <w:shd w:val="clear" w:color="auto" w:fill="auto"/>
            <w:noWrap/>
            <w:vAlign w:val="center"/>
            <w:hideMark/>
          </w:tcPr>
          <w:p w14:paraId="3FFDA071" w14:textId="02E2921F" w:rsidR="001F2A6E" w:rsidRPr="001F2A6E" w:rsidRDefault="001F2A6E" w:rsidP="001F2A6E">
            <w:pPr>
              <w:spacing w:after="0" w:line="240" w:lineRule="auto"/>
              <w:rPr>
                <w:rFonts w:ascii="Calibri" w:eastAsia="Times New Roman" w:hAnsi="Calibri" w:cs="Calibri"/>
                <w:color w:val="000000"/>
                <w:szCs w:val="24"/>
                <w:lang w:eastAsia="en-US"/>
              </w:rPr>
            </w:pPr>
            <w:r w:rsidRPr="001F2A6E">
              <w:rPr>
                <w:rFonts w:ascii="Calibri" w:eastAsia="Times New Roman" w:hAnsi="Calibri" w:cs="Calibri"/>
                <w:color w:val="000000"/>
                <w:szCs w:val="24"/>
                <w:lang w:eastAsia="en-US"/>
              </w:rPr>
              <w:t xml:space="preserve"> 4416</w:t>
            </w:r>
          </w:p>
        </w:tc>
      </w:tr>
      <w:tr w:rsidR="001F2A6E" w:rsidRPr="001F2A6E" w14:paraId="1E51F503" w14:textId="77777777" w:rsidTr="001F2A6E">
        <w:trPr>
          <w:trHeight w:val="315"/>
        </w:trPr>
        <w:tc>
          <w:tcPr>
            <w:tcW w:w="960" w:type="dxa"/>
            <w:tcBorders>
              <w:top w:val="nil"/>
              <w:left w:val="nil"/>
              <w:bottom w:val="nil"/>
              <w:right w:val="nil"/>
            </w:tcBorders>
            <w:shd w:val="clear" w:color="auto" w:fill="auto"/>
            <w:noWrap/>
            <w:vAlign w:val="bottom"/>
            <w:hideMark/>
          </w:tcPr>
          <w:p w14:paraId="3D04AF3C" w14:textId="77777777" w:rsidR="001F2A6E" w:rsidRPr="001F2A6E" w:rsidRDefault="001F2A6E" w:rsidP="001F2A6E">
            <w:pPr>
              <w:spacing w:after="0" w:line="240" w:lineRule="auto"/>
              <w:jc w:val="right"/>
              <w:rPr>
                <w:rFonts w:ascii="Calibri" w:eastAsia="Times New Roman" w:hAnsi="Calibri" w:cs="Calibri"/>
                <w:color w:val="000000"/>
                <w:sz w:val="22"/>
                <w:lang w:eastAsia="en-US"/>
              </w:rPr>
            </w:pPr>
            <w:r w:rsidRPr="001F2A6E">
              <w:rPr>
                <w:rFonts w:ascii="Calibri" w:eastAsia="Times New Roman" w:hAnsi="Calibri" w:cs="Calibri"/>
                <w:color w:val="000000"/>
                <w:sz w:val="22"/>
                <w:lang w:eastAsia="en-US"/>
              </w:rPr>
              <w:t>10</w:t>
            </w:r>
          </w:p>
        </w:tc>
        <w:tc>
          <w:tcPr>
            <w:tcW w:w="1830" w:type="dxa"/>
            <w:tcBorders>
              <w:top w:val="nil"/>
              <w:left w:val="nil"/>
              <w:bottom w:val="nil"/>
              <w:right w:val="nil"/>
            </w:tcBorders>
            <w:shd w:val="clear" w:color="auto" w:fill="auto"/>
            <w:noWrap/>
            <w:vAlign w:val="center"/>
            <w:hideMark/>
          </w:tcPr>
          <w:p w14:paraId="77C366F6" w14:textId="490C56AC" w:rsidR="001F2A6E" w:rsidRPr="001F2A6E" w:rsidRDefault="001F2A6E" w:rsidP="001F2A6E">
            <w:pPr>
              <w:spacing w:after="0" w:line="240" w:lineRule="auto"/>
              <w:rPr>
                <w:rFonts w:ascii="Calibri" w:eastAsia="Times New Roman" w:hAnsi="Calibri" w:cs="Calibri"/>
                <w:color w:val="000000"/>
                <w:szCs w:val="24"/>
                <w:lang w:eastAsia="en-US"/>
              </w:rPr>
            </w:pPr>
            <w:r w:rsidRPr="001F2A6E">
              <w:rPr>
                <w:rFonts w:ascii="Calibri" w:eastAsia="Times New Roman" w:hAnsi="Calibri" w:cs="Calibri"/>
                <w:color w:val="000000"/>
                <w:szCs w:val="24"/>
                <w:lang w:eastAsia="en-US"/>
              </w:rPr>
              <w:t xml:space="preserve"> 780</w:t>
            </w:r>
          </w:p>
        </w:tc>
      </w:tr>
      <w:tr w:rsidR="001F2A6E" w:rsidRPr="001F2A6E" w14:paraId="7CFCC8E3" w14:textId="77777777" w:rsidTr="001F2A6E">
        <w:trPr>
          <w:trHeight w:val="315"/>
        </w:trPr>
        <w:tc>
          <w:tcPr>
            <w:tcW w:w="960" w:type="dxa"/>
            <w:tcBorders>
              <w:top w:val="nil"/>
              <w:left w:val="nil"/>
              <w:bottom w:val="nil"/>
              <w:right w:val="nil"/>
            </w:tcBorders>
            <w:shd w:val="clear" w:color="auto" w:fill="auto"/>
            <w:noWrap/>
            <w:vAlign w:val="bottom"/>
            <w:hideMark/>
          </w:tcPr>
          <w:p w14:paraId="4931417E" w14:textId="77777777" w:rsidR="001F2A6E" w:rsidRPr="001F2A6E" w:rsidRDefault="001F2A6E" w:rsidP="001F2A6E">
            <w:pPr>
              <w:spacing w:after="0" w:line="240" w:lineRule="auto"/>
              <w:jc w:val="right"/>
              <w:rPr>
                <w:rFonts w:ascii="Calibri" w:eastAsia="Times New Roman" w:hAnsi="Calibri" w:cs="Calibri"/>
                <w:color w:val="000000"/>
                <w:sz w:val="22"/>
                <w:lang w:eastAsia="en-US"/>
              </w:rPr>
            </w:pPr>
            <w:r w:rsidRPr="001F2A6E">
              <w:rPr>
                <w:rFonts w:ascii="Calibri" w:eastAsia="Times New Roman" w:hAnsi="Calibri" w:cs="Calibri"/>
                <w:color w:val="000000"/>
                <w:sz w:val="22"/>
                <w:lang w:eastAsia="en-US"/>
              </w:rPr>
              <w:t>11</w:t>
            </w:r>
          </w:p>
        </w:tc>
        <w:tc>
          <w:tcPr>
            <w:tcW w:w="1830" w:type="dxa"/>
            <w:tcBorders>
              <w:top w:val="nil"/>
              <w:left w:val="nil"/>
              <w:bottom w:val="nil"/>
              <w:right w:val="nil"/>
            </w:tcBorders>
            <w:shd w:val="clear" w:color="auto" w:fill="auto"/>
            <w:noWrap/>
            <w:vAlign w:val="center"/>
            <w:hideMark/>
          </w:tcPr>
          <w:p w14:paraId="01AA4A9B" w14:textId="7965F327" w:rsidR="001F2A6E" w:rsidRPr="001F2A6E" w:rsidRDefault="001F2A6E" w:rsidP="001F2A6E">
            <w:pPr>
              <w:spacing w:after="0" w:line="240" w:lineRule="auto"/>
              <w:rPr>
                <w:rFonts w:ascii="Calibri" w:eastAsia="Times New Roman" w:hAnsi="Calibri" w:cs="Calibri"/>
                <w:color w:val="000000"/>
                <w:szCs w:val="24"/>
                <w:lang w:eastAsia="en-US"/>
              </w:rPr>
            </w:pPr>
            <w:r w:rsidRPr="001F2A6E">
              <w:rPr>
                <w:rFonts w:ascii="Calibri" w:eastAsia="Times New Roman" w:hAnsi="Calibri" w:cs="Calibri"/>
                <w:color w:val="000000"/>
                <w:szCs w:val="24"/>
                <w:lang w:eastAsia="en-US"/>
              </w:rPr>
              <w:t xml:space="preserve"> 27</w:t>
            </w:r>
          </w:p>
        </w:tc>
      </w:tr>
      <w:tr w:rsidR="001F2A6E" w:rsidRPr="001F2A6E" w14:paraId="4A6B2BF4" w14:textId="77777777" w:rsidTr="001F2A6E">
        <w:trPr>
          <w:trHeight w:val="315"/>
        </w:trPr>
        <w:tc>
          <w:tcPr>
            <w:tcW w:w="960" w:type="dxa"/>
            <w:tcBorders>
              <w:top w:val="nil"/>
              <w:left w:val="nil"/>
              <w:bottom w:val="nil"/>
              <w:right w:val="nil"/>
            </w:tcBorders>
            <w:shd w:val="clear" w:color="auto" w:fill="auto"/>
            <w:noWrap/>
            <w:vAlign w:val="bottom"/>
            <w:hideMark/>
          </w:tcPr>
          <w:p w14:paraId="08B3AF98" w14:textId="77777777" w:rsidR="001F2A6E" w:rsidRPr="001F2A6E" w:rsidRDefault="001F2A6E" w:rsidP="001F2A6E">
            <w:pPr>
              <w:spacing w:after="0" w:line="240" w:lineRule="auto"/>
              <w:jc w:val="right"/>
              <w:rPr>
                <w:rFonts w:ascii="Calibri" w:eastAsia="Times New Roman" w:hAnsi="Calibri" w:cs="Calibri"/>
                <w:color w:val="000000"/>
                <w:sz w:val="22"/>
                <w:lang w:eastAsia="en-US"/>
              </w:rPr>
            </w:pPr>
            <w:r w:rsidRPr="001F2A6E">
              <w:rPr>
                <w:rFonts w:ascii="Calibri" w:eastAsia="Times New Roman" w:hAnsi="Calibri" w:cs="Calibri"/>
                <w:color w:val="000000"/>
                <w:sz w:val="22"/>
                <w:lang w:eastAsia="en-US"/>
              </w:rPr>
              <w:t>12</w:t>
            </w:r>
          </w:p>
        </w:tc>
        <w:tc>
          <w:tcPr>
            <w:tcW w:w="1830" w:type="dxa"/>
            <w:tcBorders>
              <w:top w:val="nil"/>
              <w:left w:val="nil"/>
              <w:bottom w:val="nil"/>
              <w:right w:val="nil"/>
            </w:tcBorders>
            <w:shd w:val="clear" w:color="auto" w:fill="auto"/>
            <w:noWrap/>
            <w:vAlign w:val="center"/>
            <w:hideMark/>
          </w:tcPr>
          <w:p w14:paraId="70641449" w14:textId="572E1AE0" w:rsidR="001F2A6E" w:rsidRPr="001F2A6E" w:rsidRDefault="001F2A6E" w:rsidP="001F2A6E">
            <w:pPr>
              <w:spacing w:after="0" w:line="240" w:lineRule="auto"/>
              <w:rPr>
                <w:rFonts w:ascii="Calibri" w:eastAsia="Times New Roman" w:hAnsi="Calibri" w:cs="Calibri"/>
                <w:color w:val="000000"/>
                <w:szCs w:val="24"/>
                <w:lang w:eastAsia="en-US"/>
              </w:rPr>
            </w:pPr>
            <w:r w:rsidRPr="001F2A6E">
              <w:rPr>
                <w:rFonts w:ascii="Calibri" w:eastAsia="Times New Roman" w:hAnsi="Calibri" w:cs="Calibri"/>
                <w:color w:val="000000"/>
                <w:szCs w:val="24"/>
                <w:lang w:eastAsia="en-US"/>
              </w:rPr>
              <w:t xml:space="preserve"> 128</w:t>
            </w:r>
          </w:p>
        </w:tc>
      </w:tr>
      <w:tr w:rsidR="001F2A6E" w:rsidRPr="001F2A6E" w14:paraId="069CF746" w14:textId="77777777" w:rsidTr="001F2A6E">
        <w:trPr>
          <w:trHeight w:val="315"/>
        </w:trPr>
        <w:tc>
          <w:tcPr>
            <w:tcW w:w="960" w:type="dxa"/>
            <w:tcBorders>
              <w:top w:val="nil"/>
              <w:left w:val="nil"/>
              <w:bottom w:val="nil"/>
              <w:right w:val="nil"/>
            </w:tcBorders>
            <w:shd w:val="clear" w:color="auto" w:fill="auto"/>
            <w:noWrap/>
            <w:vAlign w:val="bottom"/>
            <w:hideMark/>
          </w:tcPr>
          <w:p w14:paraId="0C821E2A" w14:textId="77777777" w:rsidR="001F2A6E" w:rsidRPr="001F2A6E" w:rsidRDefault="001F2A6E" w:rsidP="001F2A6E">
            <w:pPr>
              <w:spacing w:after="0" w:line="240" w:lineRule="auto"/>
              <w:jc w:val="right"/>
              <w:rPr>
                <w:rFonts w:ascii="Calibri" w:eastAsia="Times New Roman" w:hAnsi="Calibri" w:cs="Calibri"/>
                <w:color w:val="000000"/>
                <w:sz w:val="22"/>
                <w:lang w:eastAsia="en-US"/>
              </w:rPr>
            </w:pPr>
            <w:r w:rsidRPr="001F2A6E">
              <w:rPr>
                <w:rFonts w:ascii="Calibri" w:eastAsia="Times New Roman" w:hAnsi="Calibri" w:cs="Calibri"/>
                <w:color w:val="000000"/>
                <w:sz w:val="22"/>
                <w:lang w:eastAsia="en-US"/>
              </w:rPr>
              <w:t>13</w:t>
            </w:r>
          </w:p>
        </w:tc>
        <w:tc>
          <w:tcPr>
            <w:tcW w:w="1830" w:type="dxa"/>
            <w:tcBorders>
              <w:top w:val="nil"/>
              <w:left w:val="nil"/>
              <w:bottom w:val="nil"/>
              <w:right w:val="nil"/>
            </w:tcBorders>
            <w:shd w:val="clear" w:color="auto" w:fill="auto"/>
            <w:noWrap/>
            <w:vAlign w:val="center"/>
            <w:hideMark/>
          </w:tcPr>
          <w:p w14:paraId="76CBE1A9" w14:textId="1EC9D905" w:rsidR="001F2A6E" w:rsidRPr="001F2A6E" w:rsidRDefault="001F2A6E" w:rsidP="001F2A6E">
            <w:pPr>
              <w:spacing w:after="0" w:line="240" w:lineRule="auto"/>
              <w:rPr>
                <w:rFonts w:ascii="Calibri" w:eastAsia="Times New Roman" w:hAnsi="Calibri" w:cs="Calibri"/>
                <w:color w:val="000000"/>
                <w:szCs w:val="24"/>
                <w:lang w:eastAsia="en-US"/>
              </w:rPr>
            </w:pPr>
            <w:r w:rsidRPr="001F2A6E">
              <w:rPr>
                <w:rFonts w:ascii="Calibri" w:eastAsia="Times New Roman" w:hAnsi="Calibri" w:cs="Calibri"/>
                <w:color w:val="000000"/>
                <w:szCs w:val="24"/>
                <w:lang w:eastAsia="en-US"/>
              </w:rPr>
              <w:t xml:space="preserve"> 34</w:t>
            </w:r>
          </w:p>
        </w:tc>
      </w:tr>
      <w:tr w:rsidR="001F2A6E" w:rsidRPr="001F2A6E" w14:paraId="19D59BF2" w14:textId="77777777" w:rsidTr="001F2A6E">
        <w:trPr>
          <w:trHeight w:val="315"/>
        </w:trPr>
        <w:tc>
          <w:tcPr>
            <w:tcW w:w="960" w:type="dxa"/>
            <w:tcBorders>
              <w:top w:val="nil"/>
              <w:left w:val="nil"/>
              <w:bottom w:val="nil"/>
              <w:right w:val="nil"/>
            </w:tcBorders>
            <w:shd w:val="clear" w:color="auto" w:fill="auto"/>
            <w:noWrap/>
            <w:vAlign w:val="bottom"/>
            <w:hideMark/>
          </w:tcPr>
          <w:p w14:paraId="4EC6FB0A" w14:textId="77777777" w:rsidR="001F2A6E" w:rsidRPr="001F2A6E" w:rsidRDefault="001F2A6E" w:rsidP="001F2A6E">
            <w:pPr>
              <w:spacing w:after="0" w:line="240" w:lineRule="auto"/>
              <w:jc w:val="right"/>
              <w:rPr>
                <w:rFonts w:ascii="Calibri" w:eastAsia="Times New Roman" w:hAnsi="Calibri" w:cs="Calibri"/>
                <w:color w:val="000000"/>
                <w:sz w:val="22"/>
                <w:lang w:eastAsia="en-US"/>
              </w:rPr>
            </w:pPr>
            <w:r w:rsidRPr="001F2A6E">
              <w:rPr>
                <w:rFonts w:ascii="Calibri" w:eastAsia="Times New Roman" w:hAnsi="Calibri" w:cs="Calibri"/>
                <w:color w:val="000000"/>
                <w:sz w:val="22"/>
                <w:lang w:eastAsia="en-US"/>
              </w:rPr>
              <w:t>14</w:t>
            </w:r>
          </w:p>
        </w:tc>
        <w:tc>
          <w:tcPr>
            <w:tcW w:w="1830" w:type="dxa"/>
            <w:tcBorders>
              <w:top w:val="nil"/>
              <w:left w:val="nil"/>
              <w:bottom w:val="nil"/>
              <w:right w:val="nil"/>
            </w:tcBorders>
            <w:shd w:val="clear" w:color="auto" w:fill="auto"/>
            <w:noWrap/>
            <w:vAlign w:val="center"/>
            <w:hideMark/>
          </w:tcPr>
          <w:p w14:paraId="42999AD4" w14:textId="40975FE5" w:rsidR="001F2A6E" w:rsidRPr="001F2A6E" w:rsidRDefault="001F2A6E" w:rsidP="001F2A6E">
            <w:pPr>
              <w:spacing w:after="0" w:line="240" w:lineRule="auto"/>
              <w:rPr>
                <w:rFonts w:ascii="Calibri" w:eastAsia="Times New Roman" w:hAnsi="Calibri" w:cs="Calibri"/>
                <w:color w:val="000000"/>
                <w:szCs w:val="24"/>
                <w:lang w:eastAsia="en-US"/>
              </w:rPr>
            </w:pPr>
            <w:r w:rsidRPr="001F2A6E">
              <w:rPr>
                <w:rFonts w:ascii="Calibri" w:eastAsia="Times New Roman" w:hAnsi="Calibri" w:cs="Calibri"/>
                <w:color w:val="000000"/>
                <w:szCs w:val="24"/>
                <w:lang w:eastAsia="en-US"/>
              </w:rPr>
              <w:t xml:space="preserve"> 1516</w:t>
            </w:r>
          </w:p>
        </w:tc>
      </w:tr>
      <w:tr w:rsidR="001F2A6E" w:rsidRPr="001F2A6E" w14:paraId="412385E3" w14:textId="77777777" w:rsidTr="001F2A6E">
        <w:trPr>
          <w:trHeight w:val="315"/>
        </w:trPr>
        <w:tc>
          <w:tcPr>
            <w:tcW w:w="960" w:type="dxa"/>
            <w:tcBorders>
              <w:top w:val="nil"/>
              <w:left w:val="nil"/>
              <w:bottom w:val="nil"/>
              <w:right w:val="nil"/>
            </w:tcBorders>
            <w:shd w:val="clear" w:color="auto" w:fill="auto"/>
            <w:noWrap/>
            <w:vAlign w:val="bottom"/>
            <w:hideMark/>
          </w:tcPr>
          <w:p w14:paraId="32CC6017" w14:textId="77777777" w:rsidR="001F2A6E" w:rsidRPr="001F2A6E" w:rsidRDefault="001F2A6E" w:rsidP="001F2A6E">
            <w:pPr>
              <w:spacing w:after="0" w:line="240" w:lineRule="auto"/>
              <w:jc w:val="right"/>
              <w:rPr>
                <w:rFonts w:ascii="Calibri" w:eastAsia="Times New Roman" w:hAnsi="Calibri" w:cs="Calibri"/>
                <w:color w:val="000000"/>
                <w:sz w:val="22"/>
                <w:lang w:eastAsia="en-US"/>
              </w:rPr>
            </w:pPr>
            <w:r w:rsidRPr="001F2A6E">
              <w:rPr>
                <w:rFonts w:ascii="Calibri" w:eastAsia="Times New Roman" w:hAnsi="Calibri" w:cs="Calibri"/>
                <w:color w:val="000000"/>
                <w:sz w:val="22"/>
                <w:lang w:eastAsia="en-US"/>
              </w:rPr>
              <w:t>15</w:t>
            </w:r>
          </w:p>
        </w:tc>
        <w:tc>
          <w:tcPr>
            <w:tcW w:w="1830" w:type="dxa"/>
            <w:tcBorders>
              <w:top w:val="nil"/>
              <w:left w:val="nil"/>
              <w:bottom w:val="nil"/>
              <w:right w:val="nil"/>
            </w:tcBorders>
            <w:shd w:val="clear" w:color="auto" w:fill="auto"/>
            <w:noWrap/>
            <w:vAlign w:val="center"/>
            <w:hideMark/>
          </w:tcPr>
          <w:p w14:paraId="658F2FA4" w14:textId="0A46AE2F" w:rsidR="001F2A6E" w:rsidRPr="001F2A6E" w:rsidRDefault="001F2A6E" w:rsidP="001F2A6E">
            <w:pPr>
              <w:spacing w:after="0" w:line="240" w:lineRule="auto"/>
              <w:rPr>
                <w:rFonts w:ascii="Calibri" w:eastAsia="Times New Roman" w:hAnsi="Calibri" w:cs="Calibri"/>
                <w:color w:val="000000"/>
                <w:szCs w:val="24"/>
                <w:lang w:eastAsia="en-US"/>
              </w:rPr>
            </w:pPr>
            <w:r w:rsidRPr="001F2A6E">
              <w:rPr>
                <w:rFonts w:ascii="Calibri" w:eastAsia="Times New Roman" w:hAnsi="Calibri" w:cs="Calibri"/>
                <w:color w:val="000000"/>
                <w:szCs w:val="24"/>
                <w:lang w:eastAsia="en-US"/>
              </w:rPr>
              <w:t xml:space="preserve"> 40</w:t>
            </w:r>
          </w:p>
        </w:tc>
      </w:tr>
      <w:tr w:rsidR="001F2A6E" w:rsidRPr="001F2A6E" w14:paraId="2526347E" w14:textId="77777777" w:rsidTr="001F2A6E">
        <w:trPr>
          <w:trHeight w:val="315"/>
        </w:trPr>
        <w:tc>
          <w:tcPr>
            <w:tcW w:w="960" w:type="dxa"/>
            <w:tcBorders>
              <w:top w:val="nil"/>
              <w:left w:val="nil"/>
              <w:bottom w:val="nil"/>
              <w:right w:val="nil"/>
            </w:tcBorders>
            <w:shd w:val="clear" w:color="auto" w:fill="auto"/>
            <w:noWrap/>
            <w:vAlign w:val="bottom"/>
            <w:hideMark/>
          </w:tcPr>
          <w:p w14:paraId="0AD4311B" w14:textId="77777777" w:rsidR="001F2A6E" w:rsidRPr="001F2A6E" w:rsidRDefault="001F2A6E" w:rsidP="001F2A6E">
            <w:pPr>
              <w:spacing w:after="0" w:line="240" w:lineRule="auto"/>
              <w:jc w:val="right"/>
              <w:rPr>
                <w:rFonts w:ascii="Calibri" w:eastAsia="Times New Roman" w:hAnsi="Calibri" w:cs="Calibri"/>
                <w:color w:val="000000"/>
                <w:sz w:val="22"/>
                <w:lang w:eastAsia="en-US"/>
              </w:rPr>
            </w:pPr>
            <w:r w:rsidRPr="001F2A6E">
              <w:rPr>
                <w:rFonts w:ascii="Calibri" w:eastAsia="Times New Roman" w:hAnsi="Calibri" w:cs="Calibri"/>
                <w:color w:val="000000"/>
                <w:sz w:val="22"/>
                <w:lang w:eastAsia="en-US"/>
              </w:rPr>
              <w:t>16</w:t>
            </w:r>
          </w:p>
        </w:tc>
        <w:tc>
          <w:tcPr>
            <w:tcW w:w="1830" w:type="dxa"/>
            <w:tcBorders>
              <w:top w:val="nil"/>
              <w:left w:val="nil"/>
              <w:bottom w:val="nil"/>
              <w:right w:val="nil"/>
            </w:tcBorders>
            <w:shd w:val="clear" w:color="auto" w:fill="auto"/>
            <w:noWrap/>
            <w:vAlign w:val="center"/>
            <w:hideMark/>
          </w:tcPr>
          <w:p w14:paraId="096C91E8" w14:textId="5494FA52" w:rsidR="001F2A6E" w:rsidRPr="001F2A6E" w:rsidRDefault="001F2A6E" w:rsidP="001F2A6E">
            <w:pPr>
              <w:spacing w:after="0" w:line="240" w:lineRule="auto"/>
              <w:rPr>
                <w:rFonts w:ascii="Calibri" w:eastAsia="Times New Roman" w:hAnsi="Calibri" w:cs="Calibri"/>
                <w:color w:val="000000"/>
                <w:szCs w:val="24"/>
                <w:lang w:eastAsia="en-US"/>
              </w:rPr>
            </w:pPr>
            <w:r w:rsidRPr="001F2A6E">
              <w:rPr>
                <w:rFonts w:ascii="Calibri" w:eastAsia="Times New Roman" w:hAnsi="Calibri" w:cs="Calibri"/>
                <w:color w:val="000000"/>
                <w:szCs w:val="24"/>
                <w:lang w:eastAsia="en-US"/>
              </w:rPr>
              <w:t xml:space="preserve"> 1</w:t>
            </w:r>
          </w:p>
        </w:tc>
      </w:tr>
      <w:tr w:rsidR="001F2A6E" w:rsidRPr="001F2A6E" w14:paraId="75234DF8" w14:textId="77777777" w:rsidTr="001F2A6E">
        <w:trPr>
          <w:trHeight w:val="315"/>
        </w:trPr>
        <w:tc>
          <w:tcPr>
            <w:tcW w:w="960" w:type="dxa"/>
            <w:tcBorders>
              <w:top w:val="nil"/>
              <w:left w:val="nil"/>
              <w:bottom w:val="nil"/>
              <w:right w:val="nil"/>
            </w:tcBorders>
            <w:shd w:val="clear" w:color="auto" w:fill="auto"/>
            <w:noWrap/>
            <w:vAlign w:val="bottom"/>
            <w:hideMark/>
          </w:tcPr>
          <w:p w14:paraId="45B89CFD" w14:textId="77777777" w:rsidR="001F2A6E" w:rsidRPr="001F2A6E" w:rsidRDefault="001F2A6E" w:rsidP="001F2A6E">
            <w:pPr>
              <w:spacing w:after="0" w:line="240" w:lineRule="auto"/>
              <w:jc w:val="right"/>
              <w:rPr>
                <w:rFonts w:ascii="Calibri" w:eastAsia="Times New Roman" w:hAnsi="Calibri" w:cs="Calibri"/>
                <w:color w:val="000000"/>
                <w:sz w:val="22"/>
                <w:lang w:eastAsia="en-US"/>
              </w:rPr>
            </w:pPr>
            <w:r w:rsidRPr="001F2A6E">
              <w:rPr>
                <w:rFonts w:ascii="Calibri" w:eastAsia="Times New Roman" w:hAnsi="Calibri" w:cs="Calibri"/>
                <w:color w:val="000000"/>
                <w:sz w:val="22"/>
                <w:lang w:eastAsia="en-US"/>
              </w:rPr>
              <w:t>17</w:t>
            </w:r>
          </w:p>
        </w:tc>
        <w:tc>
          <w:tcPr>
            <w:tcW w:w="1830" w:type="dxa"/>
            <w:tcBorders>
              <w:top w:val="nil"/>
              <w:left w:val="nil"/>
              <w:bottom w:val="nil"/>
              <w:right w:val="nil"/>
            </w:tcBorders>
            <w:shd w:val="clear" w:color="auto" w:fill="auto"/>
            <w:noWrap/>
            <w:vAlign w:val="center"/>
            <w:hideMark/>
          </w:tcPr>
          <w:p w14:paraId="566B803B" w14:textId="7253ECEF" w:rsidR="001F2A6E" w:rsidRPr="001F2A6E" w:rsidRDefault="001F2A6E" w:rsidP="001F2A6E">
            <w:pPr>
              <w:spacing w:after="0" w:line="240" w:lineRule="auto"/>
              <w:rPr>
                <w:rFonts w:ascii="Calibri" w:eastAsia="Times New Roman" w:hAnsi="Calibri" w:cs="Calibri"/>
                <w:color w:val="000000"/>
                <w:szCs w:val="24"/>
                <w:lang w:eastAsia="en-US"/>
              </w:rPr>
            </w:pPr>
            <w:r w:rsidRPr="001F2A6E">
              <w:rPr>
                <w:rFonts w:ascii="Calibri" w:eastAsia="Times New Roman" w:hAnsi="Calibri" w:cs="Calibri"/>
                <w:color w:val="000000"/>
                <w:szCs w:val="24"/>
                <w:lang w:eastAsia="en-US"/>
              </w:rPr>
              <w:t xml:space="preserve"> 791</w:t>
            </w:r>
          </w:p>
        </w:tc>
      </w:tr>
      <w:tr w:rsidR="001F2A6E" w:rsidRPr="001F2A6E" w14:paraId="723CBF7F" w14:textId="77777777" w:rsidTr="001F2A6E">
        <w:trPr>
          <w:trHeight w:val="315"/>
        </w:trPr>
        <w:tc>
          <w:tcPr>
            <w:tcW w:w="960" w:type="dxa"/>
            <w:tcBorders>
              <w:top w:val="nil"/>
              <w:left w:val="nil"/>
              <w:bottom w:val="nil"/>
              <w:right w:val="nil"/>
            </w:tcBorders>
            <w:shd w:val="clear" w:color="auto" w:fill="auto"/>
            <w:noWrap/>
            <w:vAlign w:val="bottom"/>
            <w:hideMark/>
          </w:tcPr>
          <w:p w14:paraId="66730A91" w14:textId="77777777" w:rsidR="001F2A6E" w:rsidRPr="001F2A6E" w:rsidRDefault="001F2A6E" w:rsidP="001F2A6E">
            <w:pPr>
              <w:spacing w:after="0" w:line="240" w:lineRule="auto"/>
              <w:jc w:val="right"/>
              <w:rPr>
                <w:rFonts w:ascii="Calibri" w:eastAsia="Times New Roman" w:hAnsi="Calibri" w:cs="Calibri"/>
                <w:color w:val="000000"/>
                <w:sz w:val="22"/>
                <w:lang w:eastAsia="en-US"/>
              </w:rPr>
            </w:pPr>
            <w:r w:rsidRPr="001F2A6E">
              <w:rPr>
                <w:rFonts w:ascii="Calibri" w:eastAsia="Times New Roman" w:hAnsi="Calibri" w:cs="Calibri"/>
                <w:color w:val="000000"/>
                <w:sz w:val="22"/>
                <w:lang w:eastAsia="en-US"/>
              </w:rPr>
              <w:t>18</w:t>
            </w:r>
          </w:p>
        </w:tc>
        <w:tc>
          <w:tcPr>
            <w:tcW w:w="1830" w:type="dxa"/>
            <w:tcBorders>
              <w:top w:val="nil"/>
              <w:left w:val="nil"/>
              <w:bottom w:val="nil"/>
              <w:right w:val="nil"/>
            </w:tcBorders>
            <w:shd w:val="clear" w:color="auto" w:fill="auto"/>
            <w:noWrap/>
            <w:vAlign w:val="center"/>
            <w:hideMark/>
          </w:tcPr>
          <w:p w14:paraId="66695708" w14:textId="18B5822A" w:rsidR="001F2A6E" w:rsidRPr="001F2A6E" w:rsidRDefault="001F2A6E" w:rsidP="001F2A6E">
            <w:pPr>
              <w:spacing w:after="0" w:line="240" w:lineRule="auto"/>
              <w:rPr>
                <w:rFonts w:ascii="Calibri" w:eastAsia="Times New Roman" w:hAnsi="Calibri" w:cs="Calibri"/>
                <w:color w:val="000000"/>
                <w:szCs w:val="24"/>
                <w:lang w:eastAsia="en-US"/>
              </w:rPr>
            </w:pPr>
            <w:r w:rsidRPr="001F2A6E">
              <w:rPr>
                <w:rFonts w:ascii="Calibri" w:eastAsia="Times New Roman" w:hAnsi="Calibri" w:cs="Calibri"/>
                <w:color w:val="000000"/>
                <w:szCs w:val="24"/>
                <w:lang w:eastAsia="en-US"/>
              </w:rPr>
              <w:t xml:space="preserve"> 28</w:t>
            </w:r>
          </w:p>
        </w:tc>
      </w:tr>
      <w:tr w:rsidR="001F2A6E" w:rsidRPr="001F2A6E" w14:paraId="4058EA7B" w14:textId="77777777" w:rsidTr="001F2A6E">
        <w:trPr>
          <w:trHeight w:val="315"/>
        </w:trPr>
        <w:tc>
          <w:tcPr>
            <w:tcW w:w="960" w:type="dxa"/>
            <w:tcBorders>
              <w:top w:val="nil"/>
              <w:left w:val="nil"/>
              <w:bottom w:val="nil"/>
              <w:right w:val="nil"/>
            </w:tcBorders>
            <w:shd w:val="clear" w:color="auto" w:fill="auto"/>
            <w:noWrap/>
            <w:vAlign w:val="bottom"/>
            <w:hideMark/>
          </w:tcPr>
          <w:p w14:paraId="1F8B5311" w14:textId="77777777" w:rsidR="001F2A6E" w:rsidRPr="001F2A6E" w:rsidRDefault="001F2A6E" w:rsidP="001F2A6E">
            <w:pPr>
              <w:spacing w:after="0" w:line="240" w:lineRule="auto"/>
              <w:jc w:val="right"/>
              <w:rPr>
                <w:rFonts w:ascii="Calibri" w:eastAsia="Times New Roman" w:hAnsi="Calibri" w:cs="Calibri"/>
                <w:color w:val="000000"/>
                <w:sz w:val="22"/>
                <w:lang w:eastAsia="en-US"/>
              </w:rPr>
            </w:pPr>
            <w:r w:rsidRPr="001F2A6E">
              <w:rPr>
                <w:rFonts w:ascii="Calibri" w:eastAsia="Times New Roman" w:hAnsi="Calibri" w:cs="Calibri"/>
                <w:color w:val="000000"/>
                <w:sz w:val="22"/>
                <w:lang w:eastAsia="en-US"/>
              </w:rPr>
              <w:t>19</w:t>
            </w:r>
          </w:p>
        </w:tc>
        <w:tc>
          <w:tcPr>
            <w:tcW w:w="1830" w:type="dxa"/>
            <w:tcBorders>
              <w:top w:val="nil"/>
              <w:left w:val="nil"/>
              <w:bottom w:val="nil"/>
              <w:right w:val="nil"/>
            </w:tcBorders>
            <w:shd w:val="clear" w:color="auto" w:fill="auto"/>
            <w:noWrap/>
            <w:vAlign w:val="center"/>
            <w:hideMark/>
          </w:tcPr>
          <w:p w14:paraId="3EFE6441" w14:textId="064F4A1F" w:rsidR="001F2A6E" w:rsidRPr="001F2A6E" w:rsidRDefault="001F2A6E" w:rsidP="001F2A6E">
            <w:pPr>
              <w:spacing w:after="0" w:line="240" w:lineRule="auto"/>
              <w:rPr>
                <w:rFonts w:ascii="Calibri" w:eastAsia="Times New Roman" w:hAnsi="Calibri" w:cs="Calibri"/>
                <w:color w:val="000000"/>
                <w:szCs w:val="24"/>
                <w:lang w:eastAsia="en-US"/>
              </w:rPr>
            </w:pPr>
            <w:r w:rsidRPr="001F2A6E">
              <w:rPr>
                <w:rFonts w:ascii="Calibri" w:eastAsia="Times New Roman" w:hAnsi="Calibri" w:cs="Calibri"/>
                <w:color w:val="000000"/>
                <w:szCs w:val="24"/>
                <w:lang w:eastAsia="en-US"/>
              </w:rPr>
              <w:t xml:space="preserve"> 1619</w:t>
            </w:r>
          </w:p>
        </w:tc>
      </w:tr>
      <w:tr w:rsidR="001F2A6E" w:rsidRPr="001F2A6E" w14:paraId="6598623A" w14:textId="77777777" w:rsidTr="001F2A6E">
        <w:trPr>
          <w:trHeight w:val="315"/>
        </w:trPr>
        <w:tc>
          <w:tcPr>
            <w:tcW w:w="960" w:type="dxa"/>
            <w:tcBorders>
              <w:top w:val="nil"/>
              <w:left w:val="nil"/>
              <w:bottom w:val="nil"/>
              <w:right w:val="nil"/>
            </w:tcBorders>
            <w:shd w:val="clear" w:color="auto" w:fill="auto"/>
            <w:noWrap/>
            <w:vAlign w:val="bottom"/>
            <w:hideMark/>
          </w:tcPr>
          <w:p w14:paraId="2E28347F" w14:textId="77777777" w:rsidR="001F2A6E" w:rsidRPr="001F2A6E" w:rsidRDefault="001F2A6E" w:rsidP="001F2A6E">
            <w:pPr>
              <w:spacing w:after="0" w:line="240" w:lineRule="auto"/>
              <w:jc w:val="right"/>
              <w:rPr>
                <w:rFonts w:ascii="Calibri" w:eastAsia="Times New Roman" w:hAnsi="Calibri" w:cs="Calibri"/>
                <w:color w:val="000000"/>
                <w:sz w:val="22"/>
                <w:lang w:eastAsia="en-US"/>
              </w:rPr>
            </w:pPr>
            <w:r w:rsidRPr="001F2A6E">
              <w:rPr>
                <w:rFonts w:ascii="Calibri" w:eastAsia="Times New Roman" w:hAnsi="Calibri" w:cs="Calibri"/>
                <w:color w:val="000000"/>
                <w:sz w:val="22"/>
                <w:lang w:eastAsia="en-US"/>
              </w:rPr>
              <w:t>20</w:t>
            </w:r>
          </w:p>
        </w:tc>
        <w:tc>
          <w:tcPr>
            <w:tcW w:w="1830" w:type="dxa"/>
            <w:tcBorders>
              <w:top w:val="nil"/>
              <w:left w:val="nil"/>
              <w:bottom w:val="nil"/>
              <w:right w:val="nil"/>
            </w:tcBorders>
            <w:shd w:val="clear" w:color="auto" w:fill="auto"/>
            <w:noWrap/>
            <w:vAlign w:val="center"/>
            <w:hideMark/>
          </w:tcPr>
          <w:p w14:paraId="5772AE5F" w14:textId="2ADB37F7" w:rsidR="001F2A6E" w:rsidRPr="001F2A6E" w:rsidRDefault="001F2A6E" w:rsidP="001F2A6E">
            <w:pPr>
              <w:spacing w:after="0" w:line="240" w:lineRule="auto"/>
              <w:rPr>
                <w:rFonts w:ascii="Calibri" w:eastAsia="Times New Roman" w:hAnsi="Calibri" w:cs="Calibri"/>
                <w:color w:val="000000"/>
                <w:szCs w:val="24"/>
                <w:lang w:eastAsia="en-US"/>
              </w:rPr>
            </w:pPr>
            <w:r w:rsidRPr="001F2A6E">
              <w:rPr>
                <w:rFonts w:ascii="Calibri" w:eastAsia="Times New Roman" w:hAnsi="Calibri" w:cs="Calibri"/>
                <w:color w:val="000000"/>
                <w:szCs w:val="24"/>
                <w:lang w:eastAsia="en-US"/>
              </w:rPr>
              <w:t xml:space="preserve"> 1621</w:t>
            </w:r>
          </w:p>
        </w:tc>
      </w:tr>
    </w:tbl>
    <w:p w14:paraId="76D9FCF9" w14:textId="007CD657" w:rsidR="001F2A6E" w:rsidRDefault="006F3D59" w:rsidP="0058470F">
      <w:r>
        <w:t>Time: 0.</w:t>
      </w:r>
      <w:r w:rsidR="00A32C02">
        <w:t>49</w:t>
      </w:r>
      <w:bookmarkStart w:id="0" w:name="_GoBack"/>
      <w:bookmarkEnd w:id="0"/>
      <w:r>
        <w:t xml:space="preserve"> seconds</w:t>
      </w:r>
      <w:r w:rsidR="00735368">
        <w:tab/>
      </w:r>
      <m:oMath>
        <m:r>
          <w:rPr>
            <w:rFonts w:ascii="Cambria Math" w:hAnsi="Cambria Math"/>
          </w:rPr>
          <m:t>O(n)</m:t>
        </m:r>
      </m:oMath>
    </w:p>
    <w:p w14:paraId="10FE9A38" w14:textId="45194E34" w:rsidR="0058470F" w:rsidRDefault="0058470F" w:rsidP="00297EC6">
      <w:pPr>
        <w:pStyle w:val="Heading1"/>
      </w:pPr>
      <w:r>
        <w:t>Question 2:</w:t>
      </w:r>
    </w:p>
    <w:p w14:paraId="126F15D0" w14:textId="77777777" w:rsidR="0058470F" w:rsidRDefault="0058470F" w:rsidP="0058470F">
      <w:r>
        <w:sym w:font="Symbol" w:char="F0B7"/>
      </w:r>
      <w:r>
        <w:t xml:space="preserve"> How many (and which) members should the company contact </w:t>
      </w:r>
      <w:proofErr w:type="gramStart"/>
      <w:r>
        <w:t>in order to</w:t>
      </w:r>
      <w:proofErr w:type="gramEnd"/>
      <w:r>
        <w:t xml:space="preserve"> achieve its “50% coverage” goal? Assume that any individual who is provided this incentive will definitely review the product.</w:t>
      </w:r>
    </w:p>
    <w:p w14:paraId="4AA47A45" w14:textId="3BB1A3A5" w:rsidR="0058470F" w:rsidRDefault="00456EF5" w:rsidP="0058470F">
      <w:r>
        <w:t>3390 reviewers. The chosen IDs are listed in the Appendix.</w:t>
      </w:r>
    </w:p>
    <w:p w14:paraId="22F37B44" w14:textId="77777777" w:rsidR="0058470F" w:rsidRDefault="0058470F" w:rsidP="0058470F">
      <w:r>
        <w:t xml:space="preserve"> </w:t>
      </w:r>
      <w:r>
        <w:sym w:font="Symbol" w:char="F0B7"/>
      </w:r>
      <w:r>
        <w:t xml:space="preserve"> Formulate the problem as an optimization model. </w:t>
      </w:r>
    </w:p>
    <w:p w14:paraId="0FBA9657" w14:textId="12089F8A" w:rsidR="00686D04" w:rsidRDefault="00686D04" w:rsidP="0058470F">
      <w:r>
        <w:t xml:space="preserve">Let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t xml:space="preserve"> be a binary variable </w:t>
      </w:r>
      <w:r w:rsidR="00DE035A">
        <w:t>indicating whether</w:t>
      </w:r>
      <w:r>
        <w:t xml:space="preserve"> a person is selected</w:t>
      </w:r>
      <w:r w:rsidR="00297EC6">
        <w:t>, i.e.</w:t>
      </w:r>
      <w:r>
        <w:t xml:space="preserv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t xml:space="preserve">=1 if person </w:t>
      </w:r>
      <m:oMath>
        <m:r>
          <w:rPr>
            <w:rFonts w:ascii="Cambria Math" w:hAnsi="Cambria Math"/>
          </w:rPr>
          <m:t>i</m:t>
        </m:r>
      </m:oMath>
      <w:r>
        <w:t xml:space="preserve"> is selected;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t>=0 otherwise.</w:t>
      </w:r>
      <w:r w:rsidR="00297EC6">
        <w:rPr>
          <w:noProof/>
        </w:rPr>
        <w:t xml:space="preserve"> Let </w:t>
      </w:r>
      <m:oMath>
        <m:sSub>
          <m:sSubPr>
            <m:ctrlPr>
              <w:rPr>
                <w:rFonts w:ascii="Cambria Math" w:hAnsi="Cambria Math"/>
                <w:i/>
              </w:rPr>
            </m:ctrlPr>
          </m:sSubPr>
          <m:e>
            <m:r>
              <w:rPr>
                <w:rFonts w:ascii="Cambria Math" w:hAnsi="Cambria Math"/>
              </w:rPr>
              <m:t>p</m:t>
            </m:r>
          </m:e>
          <m:sub>
            <m:r>
              <w:rPr>
                <w:rFonts w:ascii="Cambria Math" w:hAnsi="Cambria Math"/>
              </w:rPr>
              <m:t>i</m:t>
            </m:r>
          </m:sub>
        </m:sSub>
      </m:oMath>
      <w:r>
        <w:t xml:space="preserve"> </w:t>
      </w:r>
      <w:r w:rsidRPr="001F7080">
        <w:rPr>
          <w:noProof/>
        </w:rPr>
        <w:t>be</w:t>
      </w:r>
      <w:r>
        <w:t xml:space="preserve"> a binary variable </w:t>
      </w:r>
      <w:r w:rsidR="00297EC6">
        <w:t>indicating whether</w:t>
      </w:r>
      <w:r>
        <w:t xml:space="preserve"> person </w:t>
      </w:r>
      <m:oMath>
        <m:r>
          <w:rPr>
            <w:rFonts w:ascii="Cambria Math" w:hAnsi="Cambria Math"/>
          </w:rPr>
          <m:t>p</m:t>
        </m:r>
      </m:oMath>
      <w:r>
        <w:t xml:space="preserve"> is informed</w:t>
      </w:r>
      <w:r w:rsidR="00297EC6">
        <w:t>, i.e.</w:t>
      </w:r>
      <w:r>
        <w:t xml:space="preserve"> </w:t>
      </w:r>
      <m:oMath>
        <m:sSub>
          <m:sSubPr>
            <m:ctrlPr>
              <w:rPr>
                <w:rFonts w:ascii="Cambria Math" w:hAnsi="Cambria Math"/>
                <w:i/>
              </w:rPr>
            </m:ctrlPr>
          </m:sSubPr>
          <m:e>
            <m:r>
              <w:rPr>
                <w:rFonts w:ascii="Cambria Math" w:hAnsi="Cambria Math"/>
              </w:rPr>
              <m:t>p</m:t>
            </m:r>
          </m:e>
          <m:sub>
            <m:r>
              <w:rPr>
                <w:rFonts w:ascii="Cambria Math" w:hAnsi="Cambria Math"/>
              </w:rPr>
              <m:t>i</m:t>
            </m:r>
          </m:sub>
        </m:sSub>
      </m:oMath>
      <w:r>
        <w:t xml:space="preserve">=1 if person </w:t>
      </w:r>
      <m:oMath>
        <m:r>
          <w:rPr>
            <w:rFonts w:ascii="Cambria Math" w:hAnsi="Cambria Math"/>
          </w:rPr>
          <m:t>i</m:t>
        </m:r>
      </m:oMath>
      <w:r>
        <w:t xml:space="preserve"> is informed; </w:t>
      </w:r>
      <m:oMath>
        <m:sSub>
          <m:sSubPr>
            <m:ctrlPr>
              <w:rPr>
                <w:rFonts w:ascii="Cambria Math" w:hAnsi="Cambria Math"/>
                <w:i/>
              </w:rPr>
            </m:ctrlPr>
          </m:sSubPr>
          <m:e>
            <m:r>
              <w:rPr>
                <w:rFonts w:ascii="Cambria Math" w:hAnsi="Cambria Math"/>
              </w:rPr>
              <m:t>p</m:t>
            </m:r>
          </m:e>
          <m:sub>
            <m:r>
              <w:rPr>
                <w:rFonts w:ascii="Cambria Math" w:hAnsi="Cambria Math"/>
              </w:rPr>
              <m:t>i</m:t>
            </m:r>
          </m:sub>
        </m:sSub>
      </m:oMath>
      <w:r>
        <w:t>=0 otherwise.</w:t>
      </w:r>
      <w:r w:rsidR="00297EC6">
        <w:rPr>
          <w:noProof/>
        </w:rPr>
        <w:t xml:space="preserve"> Let </w:t>
      </w:r>
      <m:oMath>
        <m:r>
          <w:rPr>
            <w:rFonts w:ascii="Cambria Math" w:hAnsi="Cambria Math"/>
          </w:rPr>
          <m:t>N</m:t>
        </m:r>
      </m:oMath>
      <w:r>
        <w:t xml:space="preserve"> be the total number of people in the </w:t>
      </w:r>
      <w:r w:rsidR="00297EC6">
        <w:t xml:space="preserve">network </w:t>
      </w:r>
      <w:r w:rsidR="00297EC6">
        <w:lastRenderedPageBreak/>
        <w:t xml:space="preserve">and let </w:t>
      </w:r>
      <m:oMath>
        <m:sSub>
          <m:sSubPr>
            <m:ctrlPr>
              <w:rPr>
                <w:rFonts w:ascii="Cambria Math" w:hAnsi="Cambria Math"/>
                <w:i/>
              </w:rPr>
            </m:ctrlPr>
          </m:sSubPr>
          <m:e>
            <m:r>
              <w:rPr>
                <w:rFonts w:ascii="Cambria Math" w:hAnsi="Cambria Math"/>
              </w:rPr>
              <m:t>M</m:t>
            </m:r>
          </m:e>
          <m:sub>
            <m:r>
              <w:rPr>
                <w:rFonts w:ascii="Cambria Math" w:hAnsi="Cambria Math"/>
              </w:rPr>
              <m:t>i</m:t>
            </m:r>
          </m:sub>
        </m:sSub>
      </m:oMath>
      <w:r>
        <w:t xml:space="preserve"> </w:t>
      </w:r>
      <w:r w:rsidRPr="001F7080">
        <w:rPr>
          <w:noProof/>
        </w:rPr>
        <w:t>be</w:t>
      </w:r>
      <w:r>
        <w:t xml:space="preserve"> the number of people trusted by person </w:t>
      </w:r>
      <m:oMath>
        <m:r>
          <w:rPr>
            <w:rFonts w:ascii="Cambria Math" w:hAnsi="Cambria Math"/>
          </w:rPr>
          <m:t>i.</m:t>
        </m:r>
      </m:oMath>
      <w:r w:rsidR="00297EC6">
        <w:t xml:space="preserve"> Let </w:t>
      </w:r>
      <m:oMath>
        <m:sSub>
          <m:sSubPr>
            <m:ctrlPr>
              <w:rPr>
                <w:rFonts w:ascii="Cambria Math" w:hAnsi="Cambria Math"/>
                <w:i/>
              </w:rPr>
            </m:ctrlPr>
          </m:sSubPr>
          <m:e>
            <m:r>
              <w:rPr>
                <w:rFonts w:ascii="Cambria Math" w:hAnsi="Cambria Math"/>
              </w:rPr>
              <m:t>τ</m:t>
            </m:r>
          </m:e>
          <m:sub>
            <m:r>
              <w:rPr>
                <w:rFonts w:ascii="Cambria Math" w:hAnsi="Cambria Math"/>
              </w:rPr>
              <m:t>i</m:t>
            </m:r>
          </m:sub>
        </m:sSub>
      </m:oMath>
      <w:r w:rsidR="00297EC6">
        <w:t xml:space="preserve"> represent the set of users that are trusted by user </w:t>
      </w:r>
      <m:oMath>
        <m:r>
          <w:rPr>
            <w:rFonts w:ascii="Cambria Math" w:hAnsi="Cambria Math"/>
          </w:rPr>
          <m:t>i</m:t>
        </m:r>
      </m:oMath>
      <w:r w:rsidR="00297EC6">
        <w:t>. Then the optimization problem can be formulated as follows:</w:t>
      </w:r>
    </w:p>
    <w:p w14:paraId="04264739" w14:textId="77777777" w:rsidR="00686D04" w:rsidRDefault="00686D04" w:rsidP="0058470F"/>
    <w:p w14:paraId="4B871159" w14:textId="7DC19813" w:rsidR="00686D04" w:rsidRPr="00686D04" w:rsidRDefault="00297EC6" w:rsidP="00686D04">
      <w:pPr>
        <w:jc w:val="center"/>
      </w:pPr>
      <m:oMathPara>
        <m:oMath>
          <m:func>
            <m:funcPr>
              <m:ctrlPr>
                <w:rPr>
                  <w:rFonts w:ascii="Cambria Math" w:hAnsi="Cambria Math"/>
                  <w:i/>
                </w:rPr>
              </m:ctrlPr>
            </m:funcPr>
            <m:fName>
              <m:r>
                <m:rPr>
                  <m:sty m:val="p"/>
                </m:rPr>
                <w:rPr>
                  <w:rFonts w:ascii="Cambria Math" w:hAnsi="Cambria Math"/>
                </w:rPr>
                <m:t>min</m:t>
              </m:r>
            </m:fName>
            <m:e>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x</m:t>
                      </m:r>
                    </m:e>
                    <m:sub>
                      <m:r>
                        <w:rPr>
                          <w:rFonts w:ascii="Cambria Math" w:hAnsi="Cambria Math"/>
                        </w:rPr>
                        <m:t>i</m:t>
                      </m:r>
                    </m:sub>
                  </m:sSub>
                </m:e>
              </m:nary>
            </m:e>
          </m:func>
          <m:r>
            <w:rPr>
              <w:rFonts w:ascii="Cambria Math" w:hAnsi="Cambria Math"/>
            </w:rPr>
            <m:t xml:space="preserve"> </m:t>
          </m:r>
        </m:oMath>
      </m:oMathPara>
    </w:p>
    <w:p w14:paraId="17B173A7" w14:textId="77777777" w:rsidR="00686D04" w:rsidRDefault="00686D04" w:rsidP="00686D04">
      <w:r>
        <w:t>Subject to</w:t>
      </w:r>
    </w:p>
    <w:p w14:paraId="0DAE8BDD" w14:textId="77777777" w:rsidR="00686D04" w:rsidRPr="00686D04" w:rsidRDefault="00203309" w:rsidP="00686D04">
      <w:pPr>
        <w:jc w:val="center"/>
      </w:pPr>
      <m:oMathPara>
        <m:oMath>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p</m:t>
                  </m:r>
                </m:e>
                <m:sub>
                  <m:r>
                    <w:rPr>
                      <w:rFonts w:ascii="Cambria Math" w:hAnsi="Cambria Math"/>
                    </w:rPr>
                    <m:t>i</m:t>
                  </m:r>
                </m:sub>
              </m:sSub>
            </m:e>
          </m:nary>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x</m:t>
                  </m:r>
                </m:e>
                <m:sub>
                  <m:r>
                    <w:rPr>
                      <w:rFonts w:ascii="Cambria Math" w:hAnsi="Cambria Math"/>
                    </w:rPr>
                    <m:t>i</m:t>
                  </m:r>
                </m:sub>
              </m:sSub>
              <m:r>
                <w:rPr>
                  <w:rFonts w:ascii="Cambria Math" w:hAnsi="Cambria Math"/>
                </w:rPr>
                <m:t>)≥0.5*(N-</m:t>
              </m:r>
            </m:e>
          </m:nary>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x</m:t>
                  </m:r>
                </m:e>
                <m:sub>
                  <m:r>
                    <w:rPr>
                      <w:rFonts w:ascii="Cambria Math" w:hAnsi="Cambria Math"/>
                    </w:rPr>
                    <m:t>i</m:t>
                  </m:r>
                </m:sub>
              </m:sSub>
            </m:e>
          </m:nary>
          <m:r>
            <w:rPr>
              <w:rFonts w:ascii="Cambria Math" w:hAnsi="Cambria Math"/>
            </w:rPr>
            <m:t>)</m:t>
          </m:r>
        </m:oMath>
      </m:oMathPara>
    </w:p>
    <w:p w14:paraId="7C38479E" w14:textId="75776E74" w:rsidR="00686D04" w:rsidRPr="00686D04" w:rsidRDefault="00203309" w:rsidP="00686D04">
      <w:pPr>
        <w:jc w:val="center"/>
      </w:pPr>
      <m:oMathPara>
        <m:oMath>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nary>
            <m:naryPr>
              <m:chr m:val="∑"/>
              <m:limLoc m:val="subSup"/>
              <m:supHide m:val="1"/>
              <m:ctrlPr>
                <w:rPr>
                  <w:rFonts w:ascii="Cambria Math" w:hAnsi="Cambria Math"/>
                  <w:i/>
                </w:rPr>
              </m:ctrlPr>
            </m:naryPr>
            <m:sub>
              <m:r>
                <w:rPr>
                  <w:rFonts w:ascii="Cambria Math" w:hAnsi="Cambria Math"/>
                </w:rPr>
                <m:t xml:space="preserve">j ϵ </m:t>
              </m:r>
              <m:sSub>
                <m:sSubPr>
                  <m:ctrlPr>
                    <w:rPr>
                      <w:rFonts w:ascii="Cambria Math" w:hAnsi="Cambria Math"/>
                      <w:i/>
                    </w:rPr>
                  </m:ctrlPr>
                </m:sSubPr>
                <m:e>
                  <m:r>
                    <w:rPr>
                      <w:rFonts w:ascii="Cambria Math" w:hAnsi="Cambria Math"/>
                    </w:rPr>
                    <m:t>τ</m:t>
                  </m:r>
                </m:e>
                <m:sub>
                  <m:r>
                    <w:rPr>
                      <w:rFonts w:ascii="Cambria Math" w:hAnsi="Cambria Math"/>
                    </w:rPr>
                    <m:t>i</m:t>
                  </m:r>
                </m:sub>
              </m:sSub>
            </m:sub>
            <m:sup/>
            <m:e>
              <m:sSub>
                <m:sSubPr>
                  <m:ctrlPr>
                    <w:rPr>
                      <w:rFonts w:ascii="Cambria Math" w:hAnsi="Cambria Math"/>
                      <w:i/>
                    </w:rPr>
                  </m:ctrlPr>
                </m:sSubPr>
                <m:e>
                  <m:r>
                    <w:rPr>
                      <w:rFonts w:ascii="Cambria Math" w:hAnsi="Cambria Math"/>
                    </w:rPr>
                    <m:t>x</m:t>
                  </m:r>
                </m:e>
                <m:sub>
                  <m:r>
                    <w:rPr>
                      <w:rFonts w:ascii="Cambria Math" w:hAnsi="Cambria Math"/>
                    </w:rPr>
                    <m:t>j</m:t>
                  </m:r>
                </m:sub>
              </m:sSub>
            </m:e>
          </m:nary>
        </m:oMath>
      </m:oMathPara>
    </w:p>
    <w:p w14:paraId="16206A4B" w14:textId="692A41BF" w:rsidR="00686D04" w:rsidRPr="00686D04" w:rsidRDefault="00203309" w:rsidP="00686D04">
      <w:pPr>
        <w:jc w:val="center"/>
      </w:pPr>
      <m:oMathPara>
        <m:oMath>
          <m:sSub>
            <m:sSubPr>
              <m:ctrlPr>
                <w:rPr>
                  <w:rFonts w:ascii="Cambria Math" w:hAnsi="Cambria Math"/>
                  <w:i/>
                </w:rPr>
              </m:ctrlPr>
            </m:sSubPr>
            <m:e>
              <m:sSub>
                <m:sSubPr>
                  <m:ctrlPr>
                    <w:rPr>
                      <w:rFonts w:ascii="Cambria Math" w:hAnsi="Cambria Math"/>
                      <w:i/>
                    </w:rPr>
                  </m:ctrlPr>
                </m:sSubPr>
                <m:e>
                  <m:r>
                    <w:rPr>
                      <w:rFonts w:ascii="Cambria Math" w:hAnsi="Cambria Math"/>
                    </w:rPr>
                    <m:t>(M</m:t>
                  </m:r>
                </m:e>
                <m:sub>
                  <m:r>
                    <w:rPr>
                      <w:rFonts w:ascii="Cambria Math" w:hAnsi="Cambria Math"/>
                    </w:rPr>
                    <m:t>i</m:t>
                  </m:r>
                </m:sub>
              </m:sSub>
              <m:r>
                <w:rPr>
                  <w:rFonts w:ascii="Cambria Math" w:hAnsi="Cambria Math"/>
                </w:rPr>
                <m:t>+1)*p</m:t>
              </m:r>
            </m:e>
            <m:sub>
              <m:r>
                <w:rPr>
                  <w:rFonts w:ascii="Cambria Math" w:hAnsi="Cambria Math"/>
                </w:rPr>
                <m:t>i</m:t>
              </m:r>
            </m:sub>
          </m:sSub>
          <m:r>
            <w:rPr>
              <w:rFonts w:ascii="Cambria Math" w:hAnsi="Cambria Math"/>
            </w:rPr>
            <m:t>≥</m:t>
          </m:r>
          <m:nary>
            <m:naryPr>
              <m:chr m:val="∑"/>
              <m:limLoc m:val="subSup"/>
              <m:supHide m:val="1"/>
              <m:ctrlPr>
                <w:rPr>
                  <w:rFonts w:ascii="Cambria Math" w:hAnsi="Cambria Math"/>
                  <w:i/>
                </w:rPr>
              </m:ctrlPr>
            </m:naryPr>
            <m:sub>
              <m:r>
                <w:rPr>
                  <w:rFonts w:ascii="Cambria Math" w:hAnsi="Cambria Math"/>
                </w:rPr>
                <m:t xml:space="preserve">j ϵ </m:t>
              </m:r>
              <m:sSub>
                <m:sSubPr>
                  <m:ctrlPr>
                    <w:rPr>
                      <w:rFonts w:ascii="Cambria Math" w:hAnsi="Cambria Math"/>
                      <w:i/>
                    </w:rPr>
                  </m:ctrlPr>
                </m:sSubPr>
                <m:e>
                  <m:r>
                    <w:rPr>
                      <w:rFonts w:ascii="Cambria Math" w:hAnsi="Cambria Math"/>
                    </w:rPr>
                    <m:t>τ</m:t>
                  </m:r>
                </m:e>
                <m:sub>
                  <m:r>
                    <w:rPr>
                      <w:rFonts w:ascii="Cambria Math" w:hAnsi="Cambria Math"/>
                    </w:rPr>
                    <m:t>i</m:t>
                  </m:r>
                </m:sub>
              </m:sSub>
            </m:sub>
            <m:sup/>
            <m:e>
              <m:sSub>
                <m:sSubPr>
                  <m:ctrlPr>
                    <w:rPr>
                      <w:rFonts w:ascii="Cambria Math" w:hAnsi="Cambria Math"/>
                      <w:i/>
                    </w:rPr>
                  </m:ctrlPr>
                </m:sSubPr>
                <m:e>
                  <m:r>
                    <w:rPr>
                      <w:rFonts w:ascii="Cambria Math" w:hAnsi="Cambria Math"/>
                    </w:rPr>
                    <m:t>x</m:t>
                  </m:r>
                </m:e>
                <m:sub>
                  <m:r>
                    <w:rPr>
                      <w:rFonts w:ascii="Cambria Math" w:hAnsi="Cambria Math"/>
                    </w:rPr>
                    <m:t>j</m:t>
                  </m:r>
                </m:sub>
              </m:sSub>
            </m:e>
          </m:nary>
        </m:oMath>
      </m:oMathPara>
    </w:p>
    <w:p w14:paraId="749A7651" w14:textId="74DD3DC5" w:rsidR="00686D04" w:rsidRPr="00686D04" w:rsidRDefault="00203309" w:rsidP="00686D04">
      <w:pPr>
        <w:jc w:val="center"/>
      </w:pPr>
      <m:oMathPara>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0,1}</m:t>
          </m:r>
        </m:oMath>
      </m:oMathPara>
    </w:p>
    <w:p w14:paraId="1CE99C3B" w14:textId="77777777" w:rsidR="0058470F" w:rsidRDefault="0058470F" w:rsidP="0058470F"/>
    <w:p w14:paraId="33614277" w14:textId="04437CDC" w:rsidR="0058470F" w:rsidRDefault="0058470F" w:rsidP="0058470F">
      <w:r>
        <w:sym w:font="Symbol" w:char="F0B7"/>
      </w:r>
      <w:r>
        <w:t xml:space="preserve"> Provide a pseudo-code and explanation for the method you used (it should be a reasonable method, but need not necessarily guarantee </w:t>
      </w:r>
      <w:r w:rsidRPr="00686D04">
        <w:rPr>
          <w:noProof/>
        </w:rPr>
        <w:t>finding</w:t>
      </w:r>
      <w:r>
        <w:t xml:space="preserve"> the “optimal” solution)</w:t>
      </w:r>
    </w:p>
    <w:p w14:paraId="4C28A6B9" w14:textId="41996118" w:rsidR="00297EC6" w:rsidRPr="00297EC6" w:rsidRDefault="00297EC6" w:rsidP="00297EC6">
      <w:pPr>
        <w:pStyle w:val="Code"/>
        <w:rPr>
          <w:color w:val="00B050"/>
        </w:rPr>
      </w:pPr>
      <w:r>
        <w:t>unselected = 75879.0</w:t>
      </w:r>
      <w:r>
        <w:tab/>
      </w:r>
      <w:r w:rsidRPr="00297EC6">
        <w:rPr>
          <w:color w:val="00B050"/>
        </w:rPr>
        <w:t>#Number of nodes not selected to review</w:t>
      </w:r>
    </w:p>
    <w:p w14:paraId="4E90EE75" w14:textId="22893DBB" w:rsidR="00297EC6" w:rsidRPr="00297EC6" w:rsidRDefault="00297EC6" w:rsidP="00297EC6">
      <w:pPr>
        <w:pStyle w:val="Code"/>
        <w:rPr>
          <w:color w:val="00B050"/>
        </w:rPr>
      </w:pPr>
      <w:r>
        <w:t>informed = dict()</w:t>
      </w:r>
      <w:r>
        <w:tab/>
      </w:r>
      <w:r w:rsidRPr="00297EC6">
        <w:rPr>
          <w:color w:val="00B050"/>
        </w:rPr>
        <w:t>#List of informed users</w:t>
      </w:r>
    </w:p>
    <w:p w14:paraId="2918E3E2" w14:textId="21EC3407" w:rsidR="00297EC6" w:rsidRPr="00297EC6" w:rsidRDefault="00297EC6" w:rsidP="00297EC6">
      <w:pPr>
        <w:pStyle w:val="Code"/>
        <w:rPr>
          <w:color w:val="00B050"/>
        </w:rPr>
      </w:pPr>
      <w:r>
        <w:t>selected = dict()</w:t>
      </w:r>
      <w:r>
        <w:tab/>
      </w:r>
      <w:r w:rsidRPr="00297EC6">
        <w:rPr>
          <w:color w:val="00B050"/>
        </w:rPr>
        <w:t>#List of selected reviewers</w:t>
      </w:r>
    </w:p>
    <w:p w14:paraId="3AEB25BA" w14:textId="77777777" w:rsidR="00297EC6" w:rsidRDefault="00297EC6" w:rsidP="00297EC6">
      <w:pPr>
        <w:pStyle w:val="Code"/>
      </w:pPr>
      <w:r>
        <w:tab/>
      </w:r>
    </w:p>
    <w:p w14:paraId="6A131521" w14:textId="7FA4BC4C" w:rsidR="00297EC6" w:rsidRPr="00297EC6" w:rsidRDefault="00297EC6" w:rsidP="00297EC6">
      <w:pPr>
        <w:pStyle w:val="Code"/>
        <w:rPr>
          <w:color w:val="00B050"/>
        </w:rPr>
      </w:pPr>
      <w:r>
        <w:t>while len(informed) &lt; unselected/2:</w:t>
      </w:r>
      <w:r>
        <w:tab/>
      </w:r>
      <w:r w:rsidRPr="00297EC6">
        <w:rPr>
          <w:color w:val="00B050"/>
        </w:rPr>
        <w:t>#</w:t>
      </w:r>
      <w:r w:rsidRPr="00297EC6">
        <w:rPr>
          <w:color w:val="00B050"/>
        </w:rPr>
        <w:t xml:space="preserve"> &lt; </w:t>
      </w:r>
      <w:r w:rsidRPr="00297EC6">
        <w:rPr>
          <w:color w:val="00B050"/>
        </w:rPr>
        <w:t>half of unselected users are informed</w:t>
      </w:r>
    </w:p>
    <w:p w14:paraId="791E748B" w14:textId="5DD24278" w:rsidR="00297EC6" w:rsidRDefault="00297EC6" w:rsidP="00297EC6">
      <w:pPr>
        <w:pStyle w:val="Code"/>
      </w:pPr>
      <w:r>
        <w:tab/>
        <w:t>chosen = leaders.get()</w:t>
      </w:r>
      <w:r>
        <w:tab/>
      </w:r>
      <w:r w:rsidRPr="00297EC6">
        <w:rPr>
          <w:color w:val="00B050"/>
        </w:rPr>
        <w:t>#Pick next most influential individual</w:t>
      </w:r>
    </w:p>
    <w:p w14:paraId="2069E55F" w14:textId="1278A2A8" w:rsidR="00297EC6" w:rsidRDefault="00297EC6" w:rsidP="00297EC6">
      <w:pPr>
        <w:pStyle w:val="Code"/>
      </w:pPr>
      <w:r>
        <w:tab/>
        <w:t>selected[chosen] = True</w:t>
      </w:r>
    </w:p>
    <w:p w14:paraId="19911E25" w14:textId="77777777" w:rsidR="00297EC6" w:rsidRDefault="00297EC6" w:rsidP="00297EC6">
      <w:pPr>
        <w:pStyle w:val="Code"/>
      </w:pPr>
      <w:r>
        <w:tab/>
      </w:r>
      <w:r>
        <w:tab/>
      </w:r>
    </w:p>
    <w:p w14:paraId="6F3E207E" w14:textId="76E00B53" w:rsidR="00297EC6" w:rsidRDefault="00297EC6" w:rsidP="00297EC6">
      <w:pPr>
        <w:pStyle w:val="Code"/>
      </w:pPr>
      <w:r>
        <w:tab/>
        <w:t>count = 0</w:t>
      </w:r>
    </w:p>
    <w:p w14:paraId="3D7184AC" w14:textId="77408D7E" w:rsidR="00297EC6" w:rsidRPr="00297EC6" w:rsidRDefault="00297EC6" w:rsidP="00297EC6">
      <w:pPr>
        <w:pStyle w:val="Code"/>
        <w:rPr>
          <w:color w:val="00B050"/>
        </w:rPr>
      </w:pPr>
      <w:r>
        <w:tab/>
        <w:t>for arc in arcs[chosen]:</w:t>
      </w:r>
      <w:r>
        <w:tab/>
      </w:r>
      <w:r w:rsidRPr="00297EC6">
        <w:rPr>
          <w:color w:val="00B050"/>
        </w:rPr>
        <w:t>#</w:t>
      </w:r>
      <w:r w:rsidRPr="00297EC6">
        <w:rPr>
          <w:color w:val="00B050"/>
        </w:rPr>
        <w:t>E</w:t>
      </w:r>
      <w:r w:rsidRPr="00297EC6">
        <w:rPr>
          <w:color w:val="00B050"/>
        </w:rPr>
        <w:t>ach person that trusts this user</w:t>
      </w:r>
    </w:p>
    <w:p w14:paraId="32BF9EFC" w14:textId="77777777" w:rsidR="00297EC6" w:rsidRDefault="00297EC6" w:rsidP="00297EC6">
      <w:pPr>
        <w:pStyle w:val="Code"/>
      </w:pPr>
      <w:r>
        <w:tab/>
      </w:r>
      <w:r>
        <w:tab/>
        <w:t>if arc.i not in selected and arc.i not in informed:</w:t>
      </w:r>
      <w:r>
        <w:tab/>
      </w:r>
    </w:p>
    <w:p w14:paraId="46FBA0E9" w14:textId="75149C5D" w:rsidR="00297EC6" w:rsidRPr="00297EC6" w:rsidRDefault="00297EC6" w:rsidP="00297EC6">
      <w:pPr>
        <w:pStyle w:val="Code"/>
        <w:ind w:firstLine="1440"/>
        <w:rPr>
          <w:color w:val="00B050"/>
        </w:rPr>
      </w:pPr>
      <w:r w:rsidRPr="00297EC6">
        <w:rPr>
          <w:color w:val="00B050"/>
        </w:rPr>
        <w:t>#If they are not selected or already informed</w:t>
      </w:r>
    </w:p>
    <w:p w14:paraId="3E58F019" w14:textId="6946E66E" w:rsidR="00297EC6" w:rsidRPr="00297EC6" w:rsidRDefault="00297EC6" w:rsidP="00297EC6">
      <w:pPr>
        <w:pStyle w:val="Code"/>
        <w:rPr>
          <w:color w:val="00B050"/>
        </w:rPr>
      </w:pPr>
      <w:r>
        <w:tab/>
      </w:r>
      <w:r>
        <w:tab/>
      </w:r>
      <w:r>
        <w:tab/>
        <w:t>informed[arc.i] = True</w:t>
      </w:r>
      <w:r>
        <w:tab/>
      </w:r>
      <w:r w:rsidRPr="00297EC6">
        <w:rPr>
          <w:color w:val="00B050"/>
        </w:rPr>
        <w:t>#They become informed</w:t>
      </w:r>
    </w:p>
    <w:p w14:paraId="13759B4A" w14:textId="5D8FD2CF" w:rsidR="00297EC6" w:rsidRDefault="00297EC6" w:rsidP="00297EC6">
      <w:pPr>
        <w:pStyle w:val="Code"/>
      </w:pPr>
      <w:r>
        <w:tab/>
      </w:r>
      <w:r>
        <w:tab/>
      </w:r>
      <w:r>
        <w:tab/>
        <w:t>count += 1</w:t>
      </w:r>
    </w:p>
    <w:p w14:paraId="3677FCD1" w14:textId="77777777" w:rsidR="006F3D59" w:rsidRDefault="006F3D59" w:rsidP="00297EC6">
      <w:pPr>
        <w:pStyle w:val="Code"/>
      </w:pPr>
    </w:p>
    <w:p w14:paraId="21D32174" w14:textId="5D80EFAF" w:rsidR="00297EC6" w:rsidRDefault="00297EC6" w:rsidP="00297EC6">
      <w:pPr>
        <w:pStyle w:val="Code"/>
      </w:pPr>
      <w:r>
        <w:tab/>
        <w:t>if count &gt; 0:</w:t>
      </w:r>
    </w:p>
    <w:p w14:paraId="3BB72221" w14:textId="5A40EE5B" w:rsidR="00297EC6" w:rsidRPr="006F3D59" w:rsidRDefault="00297EC6" w:rsidP="00297EC6">
      <w:pPr>
        <w:pStyle w:val="Code"/>
        <w:rPr>
          <w:color w:val="00B050"/>
        </w:rPr>
      </w:pPr>
      <w:r>
        <w:tab/>
      </w:r>
      <w:r>
        <w:tab/>
        <w:t>if chosen in informed:</w:t>
      </w:r>
      <w:r>
        <w:tab/>
      </w:r>
      <w:r w:rsidRPr="006F3D59">
        <w:rPr>
          <w:color w:val="00B050"/>
        </w:rPr>
        <w:t>#</w:t>
      </w:r>
      <w:r w:rsidR="006F3D59" w:rsidRPr="006F3D59">
        <w:rPr>
          <w:color w:val="00B050"/>
        </w:rPr>
        <w:t>I</w:t>
      </w:r>
      <w:r w:rsidRPr="006F3D59">
        <w:rPr>
          <w:color w:val="00B050"/>
        </w:rPr>
        <w:t>nformed by a more influential user</w:t>
      </w:r>
    </w:p>
    <w:p w14:paraId="7BA50E4C" w14:textId="0E590BA9" w:rsidR="00297EC6" w:rsidRPr="006F3D59" w:rsidRDefault="00297EC6" w:rsidP="00297EC6">
      <w:pPr>
        <w:pStyle w:val="Code"/>
        <w:rPr>
          <w:color w:val="00B050"/>
        </w:rPr>
      </w:pPr>
      <w:r>
        <w:tab/>
      </w:r>
      <w:r>
        <w:tab/>
      </w:r>
      <w:r>
        <w:tab/>
        <w:t>del informed[chosen]</w:t>
      </w:r>
      <w:r>
        <w:tab/>
      </w:r>
      <w:r w:rsidRPr="006F3D59">
        <w:rPr>
          <w:color w:val="00B050"/>
        </w:rPr>
        <w:t>#Remove them from the informed list</w:t>
      </w:r>
    </w:p>
    <w:p w14:paraId="0622704D" w14:textId="3C5F9CF9" w:rsidR="00297EC6" w:rsidRPr="006F3D59" w:rsidRDefault="00297EC6" w:rsidP="00297EC6">
      <w:pPr>
        <w:pStyle w:val="Code"/>
        <w:rPr>
          <w:color w:val="00B050"/>
        </w:rPr>
      </w:pPr>
      <w:r>
        <w:tab/>
      </w:r>
      <w:r>
        <w:tab/>
        <w:t>unselected -= 1</w:t>
      </w:r>
      <w:r>
        <w:tab/>
      </w:r>
      <w:r w:rsidRPr="006F3D59">
        <w:rPr>
          <w:color w:val="00B050"/>
        </w:rPr>
        <w:t>#One fewer person can be informed</w:t>
      </w:r>
    </w:p>
    <w:p w14:paraId="723AE2A8" w14:textId="56F3AE64" w:rsidR="00297EC6" w:rsidRDefault="00297EC6" w:rsidP="00297EC6">
      <w:pPr>
        <w:pStyle w:val="Code"/>
      </w:pPr>
      <w:r>
        <w:tab/>
        <w:t>else:</w:t>
      </w:r>
    </w:p>
    <w:p w14:paraId="58163912" w14:textId="007A8F6A" w:rsidR="00297EC6" w:rsidRPr="006F3D59" w:rsidRDefault="00297EC6" w:rsidP="00297EC6">
      <w:pPr>
        <w:pStyle w:val="Code"/>
        <w:rPr>
          <w:color w:val="00B050"/>
        </w:rPr>
      </w:pPr>
      <w:r>
        <w:tab/>
      </w:r>
      <w:r>
        <w:tab/>
        <w:t>del selected[chosen]</w:t>
      </w:r>
      <w:r>
        <w:tab/>
      </w:r>
      <w:r w:rsidRPr="006F3D59">
        <w:rPr>
          <w:color w:val="00B050"/>
        </w:rPr>
        <w:t>#don't actually select this user</w:t>
      </w:r>
    </w:p>
    <w:p w14:paraId="2C19A45E" w14:textId="365C70AD" w:rsidR="00297EC6" w:rsidRDefault="00297EC6" w:rsidP="00297EC6">
      <w:pPr>
        <w:pStyle w:val="Code"/>
      </w:pPr>
      <w:r>
        <w:tab/>
        <w:t>return selected</w:t>
      </w:r>
    </w:p>
    <w:p w14:paraId="135B72F1" w14:textId="08A93744" w:rsidR="006F3D59" w:rsidRDefault="006F3D59" w:rsidP="006F3D59">
      <w:r>
        <w:t>Time: 0.47 seconds</w:t>
      </w:r>
      <w:r w:rsidR="00735368">
        <w:tab/>
      </w:r>
      <m:oMath>
        <m:r>
          <w:rPr>
            <w:rFonts w:ascii="Cambria Math" w:hAnsi="Cambria Math"/>
          </w:rPr>
          <m:t>O</m:t>
        </m:r>
        <m:d>
          <m:dPr>
            <m:ctrlPr>
              <w:rPr>
                <w:rFonts w:ascii="Cambria Math" w:hAnsi="Cambria Math"/>
                <w:i/>
              </w:rPr>
            </m:ctrlPr>
          </m:dPr>
          <m:e>
            <m:sSup>
              <m:sSupPr>
                <m:ctrlPr>
                  <w:rPr>
                    <w:rFonts w:ascii="Cambria Math" w:hAnsi="Cambria Math"/>
                    <w:i/>
                  </w:rPr>
                </m:ctrlPr>
              </m:sSupPr>
              <m:e>
                <m:r>
                  <w:rPr>
                    <w:rFonts w:ascii="Cambria Math" w:hAnsi="Cambria Math"/>
                  </w:rPr>
                  <m:t>n</m:t>
                </m:r>
              </m:e>
              <m:sup>
                <m:r>
                  <w:rPr>
                    <w:rFonts w:ascii="Cambria Math" w:hAnsi="Cambria Math"/>
                  </w:rPr>
                  <m:t>2</m:t>
                </m:r>
              </m:sup>
            </m:sSup>
          </m:e>
        </m:d>
      </m:oMath>
    </w:p>
    <w:p w14:paraId="353F9FB4" w14:textId="77777777" w:rsidR="0058470F" w:rsidRDefault="0058470F" w:rsidP="00297EC6">
      <w:pPr>
        <w:pStyle w:val="Heading1"/>
      </w:pPr>
      <w:r>
        <w:lastRenderedPageBreak/>
        <w:t>Question 3:</w:t>
      </w:r>
    </w:p>
    <w:p w14:paraId="64DE9960" w14:textId="77777777" w:rsidR="0058470F" w:rsidRDefault="0058470F" w:rsidP="0058470F">
      <w:r>
        <w:sym w:font="Symbol" w:char="F0B7"/>
      </w:r>
      <w:r>
        <w:t xml:space="preserve"> How many days does it take to inform 40% of the members?</w:t>
      </w:r>
    </w:p>
    <w:p w14:paraId="4AAEE1AC" w14:textId="77777777" w:rsidR="0058470F" w:rsidRDefault="00BB43F7" w:rsidP="0058470F">
      <w:r>
        <w:t>Two days.</w:t>
      </w:r>
    </w:p>
    <w:p w14:paraId="32146F9B" w14:textId="77777777" w:rsidR="00BB43F7" w:rsidRDefault="00BB43F7" w:rsidP="0058470F"/>
    <w:p w14:paraId="550A6B45" w14:textId="77777777" w:rsidR="0058470F" w:rsidRDefault="0058470F" w:rsidP="0058470F">
      <w:r>
        <w:sym w:font="Symbol" w:char="F0B7"/>
      </w:r>
      <w:r>
        <w:t xml:space="preserve"> How long (days) does it take for the process to terminate? </w:t>
      </w:r>
    </w:p>
    <w:p w14:paraId="0BC2075E" w14:textId="77777777" w:rsidR="0058470F" w:rsidRDefault="00BB43F7" w:rsidP="0058470F">
      <w:r>
        <w:t>Eight days.</w:t>
      </w:r>
    </w:p>
    <w:p w14:paraId="2DA157B3" w14:textId="77777777" w:rsidR="00BB43F7" w:rsidRDefault="00BB43F7" w:rsidP="0058470F"/>
    <w:p w14:paraId="21AE2A7F" w14:textId="77777777" w:rsidR="0058470F" w:rsidRDefault="0058470F" w:rsidP="0058470F">
      <w:r>
        <w:sym w:font="Symbol" w:char="F0B7"/>
      </w:r>
      <w:r>
        <w:t xml:space="preserve"> At the end of the process (termination), what fraction of members are “informed”? </w:t>
      </w:r>
    </w:p>
    <w:p w14:paraId="31A11404" w14:textId="77777777" w:rsidR="0058470F" w:rsidRDefault="00BB43F7" w:rsidP="0058470F">
      <w:r>
        <w:t>74.99% of members are “informed” after eight days.</w:t>
      </w:r>
    </w:p>
    <w:p w14:paraId="0B89BB0B" w14:textId="77777777" w:rsidR="00BB43F7" w:rsidRDefault="00BB43F7" w:rsidP="0058470F"/>
    <w:p w14:paraId="3DD94374" w14:textId="77777777" w:rsidR="0058470F" w:rsidRDefault="0058470F" w:rsidP="0058470F">
      <w:r>
        <w:sym w:font="Symbol" w:char="F0B7"/>
      </w:r>
      <w:r>
        <w:t xml:space="preserve"> Discuss how we can use a Maximum Flow model to address the above question.</w:t>
      </w:r>
    </w:p>
    <w:p w14:paraId="62C91234" w14:textId="68521288" w:rsidR="00A64F32" w:rsidRDefault="00AD3540" w:rsidP="0058470F">
      <w:r>
        <w:t>We will u</w:t>
      </w:r>
      <w:r w:rsidR="00614177">
        <w:t xml:space="preserve">se the most trusted individual as the source node and create a dummy sink node. There are arcs from people </w:t>
      </w:r>
      <w:r w:rsidR="00297EC6">
        <w:t xml:space="preserve">who </w:t>
      </w:r>
      <w:r w:rsidR="00614177">
        <w:t xml:space="preserve">are trusted to people that trust them with zero cost and unlimited capacity. Except for the source node, every node has an arc pointing to the dummy sink node with cost </w:t>
      </w:r>
      <m:oMath>
        <m:r>
          <w:rPr>
            <w:rFonts w:ascii="Cambria Math" w:hAnsi="Cambria Math"/>
          </w:rPr>
          <m:t>c= -1</m:t>
        </m:r>
      </m:oMath>
      <w:r w:rsidR="00614177">
        <w:t xml:space="preserve"> and capacity </w:t>
      </w:r>
      <m:oMath>
        <m:r>
          <w:rPr>
            <w:rFonts w:ascii="Cambria Math" w:hAnsi="Cambria Math"/>
          </w:rPr>
          <m:t>u=1</m:t>
        </m:r>
      </m:oMath>
      <w:r w:rsidR="00614177">
        <w:t>. There is</w:t>
      </w:r>
      <w:r>
        <w:t xml:space="preserve"> </w:t>
      </w:r>
      <w:r w:rsidR="00297EC6">
        <w:t>an</w:t>
      </w:r>
      <w:r>
        <w:t xml:space="preserve"> arc from the dummy sink node to the source node with zero cost and unlimited capacity. Then the minimum cost flow solution </w:t>
      </w:r>
      <w:r w:rsidRPr="00A97654">
        <w:rPr>
          <w:noProof/>
        </w:rPr>
        <w:t>maximize</w:t>
      </w:r>
      <w:r w:rsidR="00A97654">
        <w:rPr>
          <w:noProof/>
        </w:rPr>
        <w:t>s</w:t>
      </w:r>
      <w:r>
        <w:t xml:space="preserve"> the flow from source to sink. </w:t>
      </w:r>
    </w:p>
    <w:p w14:paraId="2F9DDF52" w14:textId="5CA1C1A1" w:rsidR="006F3D59" w:rsidRDefault="006F3D59" w:rsidP="0058470F">
      <w:r>
        <w:t>Time: 0.77 seconds</w:t>
      </w:r>
      <w:r w:rsidR="00735368">
        <w:tab/>
      </w:r>
      <m:oMath>
        <m:r>
          <w:rPr>
            <w:rFonts w:ascii="Cambria Math" w:hAnsi="Cambria Math"/>
          </w:rPr>
          <m:t>O</m:t>
        </m:r>
        <m:d>
          <m:dPr>
            <m:ctrlPr>
              <w:rPr>
                <w:rFonts w:ascii="Cambria Math" w:hAnsi="Cambria Math"/>
                <w:i/>
              </w:rPr>
            </m:ctrlPr>
          </m:dPr>
          <m:e>
            <m:sSup>
              <m:sSupPr>
                <m:ctrlPr>
                  <w:rPr>
                    <w:rFonts w:ascii="Cambria Math" w:hAnsi="Cambria Math"/>
                    <w:i/>
                  </w:rPr>
                </m:ctrlPr>
              </m:sSupPr>
              <m:e>
                <m:r>
                  <w:rPr>
                    <w:rFonts w:ascii="Cambria Math" w:hAnsi="Cambria Math"/>
                  </w:rPr>
                  <m:t>n</m:t>
                </m:r>
              </m:e>
              <m:sup>
                <m:r>
                  <w:rPr>
                    <w:rFonts w:ascii="Cambria Math" w:hAnsi="Cambria Math"/>
                  </w:rPr>
                  <m:t>2</m:t>
                </m:r>
              </m:sup>
            </m:sSup>
          </m:e>
        </m:d>
      </m:oMath>
    </w:p>
    <w:p w14:paraId="56CC3061" w14:textId="77777777" w:rsidR="00A64F32" w:rsidRDefault="00A64F32" w:rsidP="00297EC6">
      <w:pPr>
        <w:pStyle w:val="Heading1"/>
      </w:pPr>
      <w:r>
        <w:t>Question 4:</w:t>
      </w:r>
    </w:p>
    <w:p w14:paraId="7268CAC2" w14:textId="77777777" w:rsidR="00A64F32" w:rsidRDefault="00A64F32" w:rsidP="0058470F">
      <w:r>
        <w:sym w:font="Symbol" w:char="F0B7"/>
      </w:r>
      <w:r>
        <w:t xml:space="preserve"> What are the top 5 nodes with the highest local clustering coefficients?</w:t>
      </w:r>
    </w:p>
    <w:p w14:paraId="3937664B" w14:textId="4C9B24BF" w:rsidR="00A64F32" w:rsidRDefault="00456EF5" w:rsidP="0058470F">
      <w:r>
        <w:t>Nodes 218, 477, 1043, 1208, and 1326 all have a clustering coefficient of 1.</w:t>
      </w:r>
    </w:p>
    <w:p w14:paraId="1D5C21CA" w14:textId="77777777" w:rsidR="00A64F32" w:rsidRDefault="00A64F32" w:rsidP="0058470F">
      <w:r>
        <w:t xml:space="preserve"> </w:t>
      </w:r>
      <w:r>
        <w:sym w:font="Symbol" w:char="F0B7"/>
      </w:r>
      <w:r>
        <w:t xml:space="preserve"> What is the (average) clustering coefficient of the whole network?</w:t>
      </w:r>
    </w:p>
    <w:p w14:paraId="2EEA8F20" w14:textId="7F249FA9" w:rsidR="00456EF5" w:rsidRDefault="00456EF5" w:rsidP="0058470F">
      <w:r>
        <w:t>The average clustering coefficient on the network is 0.1294</w:t>
      </w:r>
      <w:r w:rsidR="00297EC6">
        <w:t>.</w:t>
      </w:r>
    </w:p>
    <w:p w14:paraId="3B0E1C38" w14:textId="613E5BEE" w:rsidR="006F3D59" w:rsidRDefault="006F3D59" w:rsidP="0058470F">
      <w:r>
        <w:t>Time: 1576.28 seconds</w:t>
      </w:r>
      <w:r w:rsidR="00735368">
        <w:tab/>
      </w:r>
      <m:oMath>
        <m:r>
          <w:rPr>
            <w:rFonts w:ascii="Cambria Math" w:hAnsi="Cambria Math"/>
          </w:rPr>
          <m:t>O</m:t>
        </m:r>
        <m:d>
          <m:dPr>
            <m:ctrlPr>
              <w:rPr>
                <w:rFonts w:ascii="Cambria Math" w:hAnsi="Cambria Math"/>
                <w:i/>
              </w:rPr>
            </m:ctrlPr>
          </m:dPr>
          <m:e>
            <m:sSup>
              <m:sSupPr>
                <m:ctrlPr>
                  <w:rPr>
                    <w:rFonts w:ascii="Cambria Math" w:hAnsi="Cambria Math"/>
                    <w:i/>
                  </w:rPr>
                </m:ctrlPr>
              </m:sSupPr>
              <m:e>
                <m:r>
                  <w:rPr>
                    <w:rFonts w:ascii="Cambria Math" w:hAnsi="Cambria Math"/>
                  </w:rPr>
                  <m:t>n</m:t>
                </m:r>
              </m:e>
              <m:sup>
                <m:r>
                  <w:rPr>
                    <w:rFonts w:ascii="Cambria Math" w:hAnsi="Cambria Math"/>
                  </w:rPr>
                  <m:t>3</m:t>
                </m:r>
              </m:sup>
            </m:sSup>
          </m:e>
        </m:d>
      </m:oMath>
    </w:p>
    <w:p w14:paraId="6CA84AE5" w14:textId="7B7F127F" w:rsidR="005A4DFF" w:rsidRDefault="005A4DFF" w:rsidP="0058470F">
      <w:r>
        <w:t>A node-node adjacency matrix makes this problem much easier given that it can provide information on neighbor status without requiring inspecting arcs.</w:t>
      </w:r>
    </w:p>
    <w:p w14:paraId="0FDEB5F6" w14:textId="77777777" w:rsidR="00A64F32" w:rsidRDefault="00A64F32" w:rsidP="00297EC6">
      <w:pPr>
        <w:pStyle w:val="Heading1"/>
      </w:pPr>
      <w:r>
        <w:t>Question 5</w:t>
      </w:r>
    </w:p>
    <w:p w14:paraId="6DF75C2E" w14:textId="77777777" w:rsidR="00F14694" w:rsidRDefault="00381C71" w:rsidP="0058470F">
      <w:r>
        <w:t>Other questions and additional data needed</w:t>
      </w:r>
    </w:p>
    <w:p w14:paraId="45984B4B" w14:textId="10254A25" w:rsidR="00381C71" w:rsidRDefault="00381C71" w:rsidP="00381C71">
      <w:pPr>
        <w:pStyle w:val="ListParagraph"/>
        <w:numPr>
          <w:ilvl w:val="0"/>
          <w:numId w:val="2"/>
        </w:numPr>
      </w:pPr>
      <w:r>
        <w:t xml:space="preserve">Data </w:t>
      </w:r>
      <w:r w:rsidRPr="00A97654">
        <w:rPr>
          <w:noProof/>
        </w:rPr>
        <w:t>o</w:t>
      </w:r>
      <w:r w:rsidR="00A97654">
        <w:rPr>
          <w:noProof/>
        </w:rPr>
        <w:t>n</w:t>
      </w:r>
      <w:r>
        <w:t xml:space="preserve"> the cost to motivate different persons. Motivat</w:t>
      </w:r>
      <w:r w:rsidR="006F3D59">
        <w:t>ing</w:t>
      </w:r>
      <w:r>
        <w:t xml:space="preserve"> a celebrity is usually more expensive than motivat</w:t>
      </w:r>
      <w:r w:rsidR="006F3D59">
        <w:t>ing</w:t>
      </w:r>
      <w:r>
        <w:t xml:space="preserve"> a normal person. With the cost to motivate different </w:t>
      </w:r>
      <w:r w:rsidR="006F3D59">
        <w:t>people</w:t>
      </w:r>
      <w:r>
        <w:t xml:space="preserve">, </w:t>
      </w:r>
      <w:r>
        <w:lastRenderedPageBreak/>
        <w:t xml:space="preserve">we can answer the question of what </w:t>
      </w:r>
      <w:r w:rsidR="006F3D59">
        <w:t>the cheapest way is</w:t>
      </w:r>
      <w:r>
        <w:t xml:space="preserve"> to achieve 50% of coverage</w:t>
      </w:r>
      <w:r w:rsidR="006F3D59">
        <w:t>,</w:t>
      </w:r>
      <w:r>
        <w:t xml:space="preserve"> instead of the least number of people. </w:t>
      </w:r>
    </w:p>
    <w:p w14:paraId="7E8D5C60" w14:textId="739CFE41" w:rsidR="00A97654" w:rsidRDefault="00381C71" w:rsidP="00381C71">
      <w:pPr>
        <w:pStyle w:val="ListParagraph"/>
        <w:numPr>
          <w:ilvl w:val="0"/>
          <w:numId w:val="2"/>
        </w:numPr>
      </w:pPr>
      <w:r>
        <w:t xml:space="preserve">Data of </w:t>
      </w:r>
      <w:r w:rsidR="00A97654">
        <w:t>level of the trust. There are different levels of trust</w:t>
      </w:r>
      <w:r w:rsidR="006F3D59">
        <w:t>:</w:t>
      </w:r>
      <w:r w:rsidR="00A97654">
        <w:t xml:space="preserve"> </w:t>
      </w:r>
      <w:r w:rsidR="00A97654" w:rsidRPr="00A97654">
        <w:rPr>
          <w:noProof/>
        </w:rPr>
        <w:t>st</w:t>
      </w:r>
      <w:r w:rsidR="00A97654">
        <w:rPr>
          <w:noProof/>
        </w:rPr>
        <w:t>rongly trust</w:t>
      </w:r>
      <w:r w:rsidR="006F3D59">
        <w:rPr>
          <w:noProof/>
        </w:rPr>
        <w:t>,</w:t>
      </w:r>
      <w:r w:rsidR="00A97654">
        <w:rPr>
          <w:noProof/>
        </w:rPr>
        <w:t xml:space="preserve"> somewhat trust</w:t>
      </w:r>
      <w:r w:rsidR="006F3D59">
        <w:rPr>
          <w:noProof/>
        </w:rPr>
        <w:t>, etc.</w:t>
      </w:r>
      <w:r w:rsidR="00A97654">
        <w:rPr>
          <w:noProof/>
        </w:rPr>
        <w:t>. If the level of trust can be collected, it can help to further define the level of coverage.</w:t>
      </w:r>
    </w:p>
    <w:p w14:paraId="101DD0CE" w14:textId="198E2CDE" w:rsidR="00381C71" w:rsidRDefault="00A97654" w:rsidP="00381C71">
      <w:pPr>
        <w:pStyle w:val="ListParagraph"/>
        <w:numPr>
          <w:ilvl w:val="0"/>
          <w:numId w:val="2"/>
        </w:numPr>
      </w:pPr>
      <w:r>
        <w:rPr>
          <w:noProof/>
        </w:rPr>
        <w:t>Data on the time to pass the information. The time</w:t>
      </w:r>
      <w:r w:rsidR="006F3D59">
        <w:rPr>
          <w:noProof/>
        </w:rPr>
        <w:t xml:space="preserve"> taken</w:t>
      </w:r>
      <w:r>
        <w:rPr>
          <w:noProof/>
        </w:rPr>
        <w:t xml:space="preserve"> to obtain information from people you trust can be different depending on how often you check their status etc. Knowing this data can </w:t>
      </w:r>
      <w:r w:rsidRPr="00A97654">
        <w:rPr>
          <w:noProof/>
        </w:rPr>
        <w:t>fu</w:t>
      </w:r>
      <w:r>
        <w:rPr>
          <w:noProof/>
        </w:rPr>
        <w:t>r</w:t>
      </w:r>
      <w:r w:rsidRPr="00A97654">
        <w:rPr>
          <w:noProof/>
        </w:rPr>
        <w:t>ther</w:t>
      </w:r>
      <w:r>
        <w:rPr>
          <w:noProof/>
        </w:rPr>
        <w:t xml:space="preserve"> answer the </w:t>
      </w:r>
      <w:r w:rsidR="006F3D59">
        <w:rPr>
          <w:noProof/>
        </w:rPr>
        <w:t xml:space="preserve">question of achieving </w:t>
      </w:r>
      <w:r>
        <w:rPr>
          <w:noProof/>
        </w:rPr>
        <w:t>coverage in a certain time frame.</w:t>
      </w:r>
    </w:p>
    <w:p w14:paraId="62E0211C" w14:textId="77777777" w:rsidR="00A97654" w:rsidRDefault="00A97654" w:rsidP="00A97654">
      <w:pPr>
        <w:pStyle w:val="ListParagraph"/>
      </w:pPr>
    </w:p>
    <w:p w14:paraId="4B632ACE" w14:textId="77777777" w:rsidR="00A64F32" w:rsidRDefault="00A64F32" w:rsidP="0058470F">
      <w:r>
        <w:t>Some other applications:</w:t>
      </w:r>
    </w:p>
    <w:p w14:paraId="366DEF70" w14:textId="12AC02D2" w:rsidR="00A64F32" w:rsidRDefault="00A64F32" w:rsidP="00A64F32">
      <w:pPr>
        <w:pStyle w:val="ListParagraph"/>
        <w:numPr>
          <w:ilvl w:val="0"/>
          <w:numId w:val="1"/>
        </w:numPr>
      </w:pPr>
      <w:r>
        <w:t>It can be used in</w:t>
      </w:r>
      <w:r w:rsidR="00A97654">
        <w:t xml:space="preserve"> the</w:t>
      </w:r>
      <w:r>
        <w:t xml:space="preserve"> </w:t>
      </w:r>
      <w:r w:rsidRPr="00A97654">
        <w:rPr>
          <w:noProof/>
        </w:rPr>
        <w:t>online</w:t>
      </w:r>
      <w:r>
        <w:t xml:space="preserve"> advertis</w:t>
      </w:r>
      <w:r w:rsidR="006F3D59">
        <w:t>ing</w:t>
      </w:r>
      <w:r>
        <w:t xml:space="preserve">. Find the targeted customers and </w:t>
      </w:r>
      <w:r w:rsidR="00F14694">
        <w:t>focus on them.</w:t>
      </w:r>
    </w:p>
    <w:p w14:paraId="328763EB" w14:textId="7A68D616" w:rsidR="00F14694" w:rsidRDefault="00F14694" w:rsidP="00A64F32">
      <w:pPr>
        <w:pStyle w:val="ListParagraph"/>
        <w:numPr>
          <w:ilvl w:val="0"/>
          <w:numId w:val="1"/>
        </w:numPr>
      </w:pPr>
      <w:r>
        <w:t>It can be used in the warehouse/hospital/cell tower location problem. Suppose we have the data of the coverage of each possible location, we can use similar methods to determine the</w:t>
      </w:r>
      <w:r w:rsidR="006F3D59">
        <w:t xml:space="preserve"> best</w:t>
      </w:r>
      <w:r>
        <w:t xml:space="preserve"> location</w:t>
      </w:r>
      <w:r w:rsidR="006F3D59">
        <w:t>s</w:t>
      </w:r>
      <w:r>
        <w:t>.</w:t>
      </w:r>
    </w:p>
    <w:p w14:paraId="0F110C1C" w14:textId="2F767B70" w:rsidR="00F14694" w:rsidRDefault="00F14694" w:rsidP="00A64F32">
      <w:pPr>
        <w:pStyle w:val="ListParagraph"/>
        <w:numPr>
          <w:ilvl w:val="0"/>
          <w:numId w:val="1"/>
        </w:numPr>
      </w:pPr>
      <w:r>
        <w:t xml:space="preserve">It can be used in </w:t>
      </w:r>
      <w:r w:rsidR="006F3D59">
        <w:t>a</w:t>
      </w:r>
      <w:r>
        <w:t xml:space="preserve"> political campaign when the candidates want to find the best person to endorse them.</w:t>
      </w:r>
    </w:p>
    <w:p w14:paraId="7ACB6C72" w14:textId="7FEB4A1E" w:rsidR="00456EF5" w:rsidRDefault="00456EF5">
      <w:r>
        <w:br w:type="page"/>
      </w:r>
    </w:p>
    <w:p w14:paraId="00874BAD" w14:textId="2C8A905B" w:rsidR="00456EF5" w:rsidRDefault="00456EF5" w:rsidP="00297EC6">
      <w:pPr>
        <w:pStyle w:val="Heading1"/>
      </w:pPr>
      <w:r>
        <w:lastRenderedPageBreak/>
        <w:t>Appendix – Question 2 Chosen User IDs</w:t>
      </w:r>
    </w:p>
    <w:p w14:paraId="5AD0B0A6" w14:textId="184FF7D6" w:rsidR="00456EF5" w:rsidRDefault="00456EF5" w:rsidP="00456EF5">
      <w:pPr>
        <w:ind w:left="360"/>
      </w:pPr>
      <w:r w:rsidRPr="00456EF5">
        <w:t xml:space="preserve">18, 143, 737, 790, 136, 1179, 1719, 118, 4416, 780, 27, 128, 34, 1516, 40, 1, 791, 28, 1619, 1621, 401, 4415, 77, 725, 1753, 44, 125, 550, 2512, 0, 135, 735, 849, 1398, 1440, 726, 1191, 31, 418, 2239, 1029, 4969, 1623, 738, 1401, 49, 59, 438, 1756, 74, 1164, 433, 385, 64, 918, 717, 2120, 549, 90, 1909, 449, 19, 1178, 1247, 103, 715, 398, 1432, 1606, 295, 301, 4282, 1620, 1617, 30, 329, 546, 2066, 102, 776, 1749, 681, 1172, 2969, 66, 645, 395, 388, 104, 1075, 555, 3281, 1894, 563, 5038, 443, 1399, 854, 12, 46, 81, 3655, 35, 3540, 210, 634, 1274, 1429, 786, 130, 1405, 1014, 1577, 29, 2227, 1409, 843, 576, 723, 141, 883, 1023, 722, 1173, 107, 663, 689, 1903, 85, 1396, 5958, 13, 187, 2118, 5952, 2144, 83, 374, 879, 2228, 3685, 127, 733, 112, 169, 1712, 2656, 860, 1613, 382, 138, 1918, 65, 1177, 92, 586, 402, 4161, 72, 551, 1111, 101, 1390, 48, 2236, 51, 2113, 2115, 2464, 1024, 45, 664, 4045, 728, 850, 381, 1190, 440, 639, 43, 93, 429, 447, 2643, 3505, 100, 763, 1304, 299, 431, 1323, 1635, 96, 426, 1129, 22, 789, 61, 556, 1288, 1935, 4170, 783, 165, 105, 63, 1283, 1815, 3899, 53, 1471, 1751, 2375, 195, 637, 8363, 973, 55, 452, 684, 235, 793, 413, 650, 1438, 69, 71, 427, 1576, 4162, 1020, 1892, 2059, 9412, 1754, 4412, 4454, 1207, 2636, 4037, 10, 54, 590, 697, 2995, 446, 2174, 58, 24, 766, 225, 686, 1400, 2528, 79, 368, 140, 1776, 5144, 421, 369, 21, 394, 1574, 1895, 1975, 2, 223, 4061, 2444, 233, 408, 4040, 1411, 2650, 6, 2244, 2694, 6871, 120, 1397, 3420, 1908, 2652, 20, 751, 1642, 50, 68, 1268, 853, 1476, 2063, 2161, 26, 2062, 289, 1163, 1716, 4168, 37, 390, 665, 3410, 2052, 3065, 3502, 2685, 78, 333, 997, 3428, 18955, 993, 588, 1392, 4931, 67, 848, 110, 1437, 3138, 4414, 975, 1181, 4055, 3174, 844, 2028, 4123, 117, 888, 1224, 1857, 39, 923, 1910, 2215, 3264, 7310, 354, 699, 965, 312, 2637, 4120, 6653, 7579, 2696, 11240, 33, 1256, 2956, 3892, 3984, 1108, 1817, 1912, 2218, 2864, 3499, 1596, 3249, 319, 1778, 122, 282, 1521, 1905, 14, 76, 383, 559, 1561, 2169, 5250, 97, 557, 1315, 729, 3866, 172, 5177, 123, 415, 453, 2498, 3932, 5199, 824, 1255, 1755, 5972, 198, 1276, 2065, 2687, 696, 1312, 2714, 4946, 3879, 133, 863, 2775, 999, 558, 3534, 5142, 116, 236, 320, 410, 2991, 4046, 1436, 1629, 2025, 2234, 71388, 1572, 88, 719, 5934, 1906, 4041, 5, 2644, 4978, 976, 1403, 73, 1171, 5951, 119, 124, 432, 913, 3284, 5953, 2713, 1540, 2037, 7928, 115, 640, 724, 1911, 126, 445, 1747, 2201, 2226, 4354, 1460, 2230, 2435, 4039, 1738, 10498, 436, 1185, 1748, 5831, 1028, 1520, 1558, 2511, 4544, 451, 730, 1035, 1167, 2032, 4047, 360, 409, 2049, 644, 652, 994, 2501, 9479, 547, 1036, 5227, 5277, 434, 597, 2046, 5206, 14552, 307, 340, 727, 1016, 1412, 2030, 2371, 4558, 7806, 132, 297, 411, 1309, 1407, 1718, 2640, 4451, 5423, 5829, 685, 779, 1406, 2303, 4342, 113, 548, 2035, 2040, 2638, 2867, 1258, 2047, 2248, 4278, 6175, 7172, 108, 375, 420, 649, 1254, 1314, 3398, 12307, 89, 386, 2151, 2561, 4165, 5386, 71383, 111, 407, 3875, 7843, 345, 2232, 2318, 2558, 4089, 60, 365, 1814, 3276, 5208, 5209, 646, 720, 996, 1472, 3189, 414, 765, 1272, 1783, 2008, 2034, 2649, 4313, 852, 2033, 2497, 3684, 3979, 4565, 552, 629, 1483, 3514, 3585, 4010, 4976, 5412, 5636, 693, 1301, 7687, 1618, 1849, 2043, 2635, 2710, 3520, 109, 909, 1033, 2654, 3014, 6285, 9397, 11519, 350, 680, 954, 2639, 2896, 3277, 7040, 565, 826, 2197, 2647, 4118, 8183, 9294, 10314, 315, 357, 400, 534, 1259, 1498, 2373, 2424, 2704, 4187, 4423, 8754, 1439, 1532, 2630, 4260, 3173, 3510, 4062, 4955, 792, 1503, 1509, 4051, 4081, 6557, 154, 745, 2479, 2651, 4862, 11, 318, 417, 450, 1533, 38, 98, 405, 1206, 1424, 1434, 1512, 1615, 2160, 2478, 2678, 4096, 1763, 1898, 2229, 3280, 3282, 4341, </w:t>
      </w:r>
      <w:r w:rsidRPr="00456EF5">
        <w:lastRenderedPageBreak/>
        <w:t xml:space="preserve">87, 331, 1174, 2027, 2446, 3703, 25, 139, 376, 442, 1324, 2290, 6420, 370, 625, 746, 1428, 1655, 1885, 3352, 3659, 3859, 3901, 4183, 4573, 6636, 134, 661, 972, 2042, 3457, 3523, 3718, 5308, 8769, 4, 335, 403, 564, 773, 1899, 2980, 4177, 620, 683, 794, 1083, 1813, 2067, 2641, 2893, 5957, 7301, 10505, 11968, 32, 917, 952, 2757, 2861, 10250, 12269, 237, 349, 916, 955, 1346, 1580, 1658, 1933, 4325, 5140, 296, 1037, 1316, 1433, 1446, 2563, 2821, 4974, 10424, 787, 851, 4867, 11201, 342, 721, 828, 1514, 1636, 2146, 3092, 3483, 3966, 4357, 5273, 7104, 17, 222, 249, 782, 979, 1008, 1021, 2061, 3830, 4411, 4561, 5032, 6669, 7608, 7881, 1004, 2288, 3069, 3783, 4186, 6168, 13123, 2147, 3120, 3687, 3864, 6171, 6320, 71399, 2712, 2865, 4757, 5205, 6864, 7437, 8784, 9087, 71389, 545, 1027, 1646, 2051, 3321, 3852, 4115, 4788, 4967, 6431, 6631, 15653, 1152, 1463, 3841, 4098, 4422, 5941, 6565, 6624, 7047, 75, 191, 927, 942, 1902, 2084, 3462, 217, 989, 2195, 3501, 10109, 71403, 215, 378, 428, 1305, 1546, 1665, 2217, 2255, 2565, 2634, 2688, 2800, 3533, 4687, 6865, 303, 330, 669, 1507, 1581, 5947, 7191, 193, 516, 702, 1368, 1896, 2060, 2285, 2631, 2984, 4950, 4964, 5813, 1435, 2064, 3431, 3836, 3881, 4338, 5969, 5980, 11225, 19519, 1025, 1622, 1979, 2690, 3143, 3306, 4163, 5098, 7394, 57, 647, 1530, 2183, 4963, 6990, 8697, 8, 553, 554, 788, 925, 998, 1475, 1501, 1641, 1647, 3683, 4327, 9639, 142, 606, 846, 1005, 1656, 1904, 2036, 2249, 2284, 3880, 4617, 5264, 6668, 8781, 155, 300, 366, 624, 704, 991, 1393, 2057, 2381, 3181, 4769, 6176, 8648, 71382, 238, 873, 983, 1013, 1714, 2275, 2517, 3071, 3863, 4078, 6040, 9324, 11744, 71400, 1011, 1914, 2750, 2899, 5056, 5393, 6698, 7253, 384, 682, 1128, 1219, 2408, 2487, 3403, 3986, 4368, 4984, 5262, 5933, 11228, 1031, 2111, 2461, 2744, 3114, 3601, 3857, 3891, 4053, 4577, 6562, 8592, 71402, 310, 802, 971, 2241, 3454, 3860, 4619, 4947, 5514, 6372, 6561, 6594, 9504, 36, 404, 508, 1032, 1200, 1626, 1715, 2198, 4049, 4952, 5104, 5317, 5869, 6131, 7251, 91, 389, 3104, 3500, 3503, 4329, 4572, 4806, 5344, 6633, 6946, 7609, 656, 771, 1408, 4076, 5621, 5675, 6563, 11764, 71398, 653, 769, 847, 1009, 1225, 1263, 1519, 1640, 3479, 3906, 4069, 4596, 4798, 4837, 5382, 5974, 7635, 632, 845, 1186, 2871, 3044, 3924, 5253, 5956, 5965, 6059, 6689, 14108, 14559, 21938, 2054, 2538, 2693, 3272, 3666, 3923, 8776, 10311, 15941, 22348, 981, 1510, 2537, 2577, 2686, 2992, 3285, 3507, 3939, 6730, 10599, 82, 1106, 1238, 2176, 3951, 4202, 6583, 7314, 8283, 8588, 8797, 13387, 419, 1002, 1192, 1431, 1441, 1518, 2031, 2432, 2873, 3867, 3985, 4124, 4521, 5286, 5309, 6820, 137, 920, 1649, 3062, 3182, 3459, 3527, 3882, 3922, 5275, 5968, 6003, 818, 874, 898, 932, 1069, 1277, 1740, 2985, 5232, 5267, 7125, 7484, 8196, 8374, 8740, 8796, 12573, 1430, 2548, 3115, 4167, 4956, 5224, 5837, 422, 716, 732, 862, 1379, 1443, 1638, 2514, 2707, 2729, 3112, 3255, 3273, 3723, 3887, 4339, 4417, 4791, 4805, 5063, 5255, 5260, 6084, 8122, 18738, 86, 106, 286, 1204, 1248, 1264, 1741, 2075, 2168, 2245, 2471, 2961, 3172, 4252, 4567, 4574, 5630, 8774, 9534, 11188, 19047, 377, 770, 1147, 1402, 2056, 5103, 7248, 7250, 7511, 8780, 8969, 12246, 14844, 784, 957, 1318, 1455, 1494, 1835, 2251, 2495, 2549, 3580, 4363, 4688, 4760, 4761, 4876, 5680, 6680, 6951, 6953, 8029, 8772, 9862, 10506, 239, 694, 1299, 1761, 1816, 2088, 2116, 2180, 2189, 2440, 2827, 2866, 3560, 3946, 4070, 4553, 4703, 5241, 6401, 6490, 7983, 8217, 437, 1003, 1250, 1893, 1897, 3054, 3878, 4017, 5131, 5499, 6368, 7929, 14580, 19665, 254, 768, 1246, 2153, 2220, 2254, 2316, 2655, 3234, 4042, 4164, 4259, 4698, 5215, 6489, 8296, 9426, 10703, 11763, 20568, 28527, 62, 1554, 2231, 2633, 2708, 2960, 3835, 6491, 8777, 9638, 19733, 20434, 439, 654, 1479, 1614, 2224, 2386, 2646, 2648, 2810, 3155, 3275, 5064, 5117, </w:t>
      </w:r>
      <w:r w:rsidRPr="00456EF5">
        <w:lastRenderedPageBreak/>
        <w:t xml:space="preserve">5259, 5414, 6812, 9320, 11161, 145, 1262, 2152, 3118, 3593, 3599, 3999, 4030, 12604, 185, 283, 1589, 1806, 2157, 3278, 4231, 6787, 11884, 12571, 20072, 20552, 659, 688, 2164, 2265, 2653, 5776, 5942, 6478, 6497, 7959, 8182, 8712, 19742, 24191, 277, 454, 679, 837, 1450, 1717, 2123, 2933, 2990, 3178, 3346, 3374, 3903, 5128, 5145, 5474, 5760, 6326, 6810, 7066, 7693, 8773, 11092, 14879, 16832, 23991, 353, 1059, 1370, 1539, 1699, 1845, 3107, 3463, 4064, 5417, 8164, 8786, 12346, 12823, 15798, 17200, 19731, 367, 372, 492, 540, 617, 1112, 2070, 2156, 2264, 3415, 3554, 3934, 4546, 5248, 5719, 6870, 8154, 8273, 10422, 15205, 15945, 731, 777, 1709, 1750, 2425, 2499, 2557, 2605, 4122, 4853, 6670, 6732, 7757, 8156, 8270, 8280, 8734, 15226, 15802, 18346, 19157, 19993, 42, 359, 630, 839, 938, 1648, 1690, 1779, 1863, 1883, 2281, 2362, 2906, 3168, 3368, 3440, 3850, 4954, 5387, 6166, 9166, 9645, 9845, 10550, 12249, 18765, 22359, 24577, 343, 2276, 2369, 2872, 3106, 3185, 3434, 3920, 3929, 4320, 4920, 7067, 7505, 7932, 8771, 9340, 10698, 11756, 16362, 16571, 16850, 23977, 327, 387, 575, 1157, 1184, 1552, 1752, 2050, 2053, 2939, 3076, 3167, 3204, 3391, 4054, 4511, 4940, 5278, 5444, 5905, 5964, 7392, 7512, 7944, 7961, 8789, 9503, 11190, 11224, 17012, 21821, 302, 581, 584, 705, 718, 1170, 1176, 1319, 1481, 1522, 1677, 1818, 2344, 2559, 2560, 2814, 3180, 3186, 3506, 3716, 4620, 5216, 5503, 6500, 6588, 6765, 6792, 8002, 8158, 10403, 10416, 781, 1022, 1445, 2602, 2792, 3116, 4413, 5428, 5679, 9362, 9753, 10434, 10442, 17240, 20561, 22371, 22689, 156, 541, 829, 926, 1515, 2287, 2535, 2672, 3124, 3827, 4166, 4274, 4360, 4397, 6393, 6586, 6623, 6686, 7178, 7522, 7618, 8153, 13000, 19809, 22947, 24224, 399, 703, 805, 1030, 1249, 1457, 2504, 2950, 3220, 3720, 3868, 3874, 3885, 4501, 5818, 6014, 7154, 8783, 10413, 10606, 12551, 306, 544, 1524, 1630, 1840, 1900, 1901, 2145, 2162, 2237, 2256, 2324, 2728, 2786, 2958, 2977, 3631, 4549, 4615, 5036, 6322, 6470, 10937, 12591, 17007, 18502, 1189, 1227, 2366, 2476, 2509, 3064, 3473, 3564, 3774, 4616, 5628, 7530, 8096, 8775, 10060, 12754, 14560, 627, 700, 707, 1541, 1654, 1890, 2006, 2024, 2041, 2055, 2100, 2272, 2541, 3077, 3117, 3921, 3935, 3994, 4458, 4523, 4957, 5299, 5758, 6553, 6613, 6941, 6966, 7070, 7138, 7661, 8292, 8512, 10624, 10939, 14107, 20559, 287, 676, 1404, 1551, 1907, 2869, 3274, 3509, 4391, 4455, 6503, 8269, 8795, 11243, 14111, 18513, 22421, 84, 560, 970, 985, 987, 1166, 1495, 1564, 1727, 1882, 2516, 2553, 2625, 3033, 4939, 5930, 6112, 6167, 6477, 7035, 8288, 8370, 8790, 10964, 12229, 12910, 14493, 14586, 15114, 19734, 16, 334, 1253, 1423, 1465, 1529, 1766, 1851, 1915, 2556, 2632, 2938, 3286, 3780, 3876, 3972, 4418, 4918, 6169, 6183, 6591, 6625, 6878, 6952, 7796, 7804, 8072, 9997, 10721, 12022, 13265, 16248, 20563, 20851, 406, 448, 599, 660, 896, 2112, 2252, 2430, 2496, 3184, 3550, 3948, 4315, 5061, 6044, 6795, 8271, 8680, 8745, 8782, 9330, 10726, 15522, 21638, 269, 396, 582, 592, 611, 643, 982, 1102, 1506, 1535, 1694, 1855, 2104, 2221, 2343, 2507, 3256, 3266, 3292, 3433, 3559, 3873, 3976, 4456, 4560, 4692, 4958, 6036, 8749, 8989, 10064, 13686, 20676, 99, 131, 279, 808, 1218, 1394, 1632, 1663, 1702, 2279, 2419, 2963, 3692, 4343, 4419, 4618, 5939, 6006, 6173, 8261, 9312, 10313, 13706, 14897, 16360, 19358, 19743, 129, 294, 358, 1517, 1526, 1528, 1934, 2096, 2163, 2414, 2949, 3004, 3119, 3261, 3772, 3973, 3990, 4367, 4559, 4949, 5070, 5519, 5659, 6505, 6509, 6522, 6558, 6697, 6962, 7346, 7395, 7872, 8281, 10002, 11574, 12263, 13036, 50956, 610, 840, 1233, 1780, 1846, 2069, 2083, 2342, 2433, 2448, 2754, 2796, 3177, 3432, 3828, 3938, 4340, 4374, 4527, 4564, 4795, 5778, 6245, 6523, 6611, 6900, 7427, 9051, 11695, 12556, 13136, 16811, 17429, 241, 325, 336, 425, 953, 1180, 1447, 1523, 1652, 1730, </w:t>
      </w:r>
      <w:r w:rsidRPr="00456EF5">
        <w:lastRenderedPageBreak/>
        <w:t xml:space="preserve">2629, 2988, 3752, 3883, 4005, 4276, 4356, 4486, 4706, 4941, 5542, 5961, 5982, 8326, 8433, 8532, 10370, 11246, 14122, 18773, 332, 709, 1006, 1126, 1165, 1313, 1490, 1527, 1673, 1674, 1725, 1775, 2205, 2246, 2367, 2379, 3075, 3485, 3555, 3854, 4330, 4538, 4945, 4970, 5055, 5143, 5722, 6023, 7187, 7837, 8163, 9182, 9333, 9974, 10675, 11777, 11834, 12572, 12905, 12919, 16199, 20194, 192, 257, 424, 830, 832, 1026, 1158, 1544, 2101, 2105, 2219, 2463, 2500, 2645, 2751, 2909, 3379, 3392, 3865, 4003, 4052, 4121, 4921, 5076, 5612, 5847, 6017, 6321, 6383, 7408, 8003, 8020, 8514, 8727, 13269, 29616, 323, 655, 691, 822, 974, 1720, 1971, 2128, 2547, 2642, 2692, 2946, 2978, 3439, 3464, 3678, 4426, 4547, 4603, 4913, 5139, 5580, 6455, 8423, 8526, 9258, 9306, 9331, 10643, 10704, 12244, 12245, 13585, 18261, 18938, 20570, 290, 311, 324, 636, 1278, 1496, 1691, 1970, 2119, 2337, 2826, 2965, 2982, 3211, 3586, 3952, 4080, 4288, 4465, 4607, 4614, 4696, 4966, 6622, 6978, 7400, 8274, 8802, 9636, 9793, 10085, 10120, 10321, 10414, 12626, 12771, 13723, 18260, 18360, 18989, 19745, 45437, 15, 352, 356, 673, 701, 881, 1012, 1537, 1634, 1788, 1850, 2243, 2291, 2322, 2420, 2590, 2804, 2817, 3583, 3968, 4705, 4785, 4848, 5035, 5608, 6677, 6947, 7194, 8714, 9008, 9033, 10449, 10551, 11333, 12058, 12786, 14816, 14849, 15814, 16050, 50959, 270, 281, 566, 1144, 1322, 1684, 2178, 2623, 3225, 3405, 3950, 3970, 6008, 6860, 7166, 7318, 7412, 7769, 8703, 8733, 9629, 11915, 12784, 13367, 15661, 15948, 16721, 23465, 50463, 944, 956, 1789, 2068, 2335, 2376, 2470, 2703, 3422, 3544, 3690, 3988, 4208, 4482, 4777, 5766, 5960, 6146, 6172, 6281, 6346, 6467, 6476, 6604, 6767, 6855, 7470, 7615, 8169, 8267, 12578, 12584, 14574, 15335, 19138, 19903, 50958, 667, 775, 812, 831, 890, 986, 1352, 1484, 2196, 2490, 2536, 2574, 3059, 3350, 3429, 3497, 3715, 3964, 4770, 5642, 5674, 5761, 6482, 6501, 6601, 7075, 7531, 7636, 8613, 8701, 9508, 10629, 11501, 11659, 12181, 14602, 14755, 14797, 15225, 18964, 19735, 25738, 539, 628, 642, 657, 692, 930, 1169, 1211, 1228, 1453, 1542, 1650, 1786, 1831, 1853, 1860, 2139, 2286, 2422, 2566, 2748, 2905, 2972, 3082, 3083, 3377, 3542, 3941, 4095, 4406, 4679, 4713, 4804, 4951, 5141, 5791, 5811, 6055, 6457, 6905, 7421, 8412, 8750, 9129, 9160, 9605, 11557, 11766, 12896, 13960, 16250, 18682, 19012, 19219, 19744, 21982, 3, 80, 373, 616, 1232, 1504, 1832, 1865, 2048, 2455, 2675, 3043, 3458, 3933, 3937, 6053, 6102, 6508, 6774, 6786, 7042, 7249, 7630, 7912, 9053, 10855, 11226, 11235, 12272, 12368, 12752, 13063, 14548, 14895, 16030, 16291, 16894, 18789, 416, 947, 1236, 1567, 2223, 2225, 2700, 3279, 3652, 4000, 4050, 4182, 4570, 5073, 5280, 5425, 5617, 6114, 6808, 6837, 7181, 7387, 7409, 7488, 7905, 9021, 9390, 9642, 10312, 10325, 11810, 12352, 12909, 13267, 14543, 17074, 17945, 19660, 19885, 250, 990, 1056, 1161, 1275, 1489, 1536, 1676, 1731, 1777, 2039, 2250, 2320, 2515, 2888, 3039, 3268, 3393, 3498, 3511, 3674, 3992, 3993, 4019, 4394, 4870, 4871, 4929, 5204, 5340, 5667, 6012, 6047, 6051, 6159, 6496, 6595, 7050, 8362, 8970, 9332, 9641, 9654, 10255, 10417, 10485, 12023, 12301, 12908, 14558, 14572, 17691, 18187, 20196, 22906, 363, 598, 671, 778, 911, 1252, 1462, 1639, 1732, 1852, 1891, 2235, 2401, 2453, 2798, 2860, 2908, 2932, 3040, 3144, 3162, 3187, 3417, 3522, 3562, 3945, 4253, 4319, 4462, 4502, 4695, 5074, 5316, 5550, 6077, 6658, 6879, 6949, 6950, 7177, 7524, 7534, 7887, 7981, 8657, 9075, 10385, 10395, 10431, 11158, 11998, 12747, 12758, 13345, 14430, 14881, 15668, 16939, 17238, 20397, 20833, 22123, 23874, 34089, 41, 607, 635, 1145, 1306, 1353, 1508, 2026, 2428, 2429, 2526, 2619, 2813, 2975, 3085, 3861, 4068, 4420, 4552, 4716, 4834, 4989, 5033, 5310, 5606, 5678, 5795, 5895, 5977, 6299, 6391, 6419, 6466, 6521, 6560, 6824, 7315, 7398, 7777, 7831, 8424, 8653, </w:t>
      </w:r>
      <w:r w:rsidRPr="00456EF5">
        <w:lastRenderedPageBreak/>
        <w:t xml:space="preserve">9300, 10306, 10418, 10912, 13299, 13735, 14513, 14723, 16854, 16892, 19122, 19280, 19286, 20756, 24027, 35017, 51100, 71404, 519, 600, 951, 1077, 1142, 1360, 1365, 1553, 1680, 1847, 2289, 2410, 2803, 2981, 3149, 3349, 3582, 3644, 3806, 4035, 4199, 4269, 4380, 4425, 4545, 4880, 4917, 4944, 5627, 6483, 6559, 6582, 6688, 6693, 6762, 6948, 7141, 7190, 8184, 8406, 8700, 9406, 9480, 10467, 10554, 11097, 12928, 14555, 14778, 14940, 15984, 20556, 22761, 22840, 22955, 24555, 28062, 28623, 33428, 316, 908, 1109, 1240, 1575, 1607, 1616, 2212, 2302, 2327, 2788, 3160, 3210, 3445, 3474, 3512, 3856, 3893, 3894, 3896, 4184, 4255, 4845, 4924, 5095, 5257, 5265, 5266, 5304, 5509, 5835, 5887, 6459, 6472, 6621, 6742, 6869, 7631, 7758, 8311, 8321, 8620, 9009, 9084, 9172, 9316, 9431, 9646, 10478, 10951, 11231, 11429, 11562, 11568, 12315, 13835, 14514, 14594, 14812, 16361, 18337, 18973, 19737, 19760, 19997, 248, 530, 658, 675, 827, 912, 1230, 1511, 1566, 2171, 2253, 2349, 2356, 2412, 2542, 2746, 2870, 2928, 3531, 3594, 4169, 4242, 4314, 4322, 4345, 4351, 4358, 4453, 4799, 5311, 5462, 5790, 6302, 6458, 6512, 6654, 6663, 7918, 7935, 8058, 8168, 8805, 9248, 12614, 12770, 12795, 12860, 13198, 14725, 14869, 15528, 16377, 20211, 22832, 51105, 164, 242, 380, 397, 526, 626, 687, 795, 1119, 1359, 1469, 1487, 1565, 1587, 1697, 2107, 2307, 2697, 2706, 2791, 2839, 2859, 2937, 3105, 3250, 3448, 3766, 3825, 4362, 4421, 4886, 5888, 5973, 6628, 6676, 6873, 7039, 7062, 7471, 7627, 7692, 7819, 7883, 7938, 8166, 8552, 8779, 9491, 9740, 10192, 10469, 10514, 10820, 10854, 10975, 11163, 11202, 11677, 13369, 13408, 16935, 16956, 16997, 17009, 17073, 18002, 18890, 20181, 20727, 22842, 22951, 23007, 212, 243, 391, 423, 466, 961, 1669, 1768, 1830, 1879, 1994, 2108, 2121, 2341, 2380, 2576, 2970, 3231, 3588, 3591, 3673, 3714, 3925, 3983, 3995, 4002, 4048, 4197, 4377, 4435, 4485, 4768, 4852, 4953, 5107, 5138, 5223, 5513, 5987, 6597, 6703, 6771, 6957, 7069, 7116, 7171, 7622, 8021, 8159, 8335, 8711, 9257, 10377, 10565, 10598, 10980, 10983, 11778, 12203, 12776, 12952, 13216, 13389, 13434, 13694, 14446, 14607, 14720, 14788, 15607, 16711, 19334, 20445, 21605, 22015, 45052, 47053, 7, 251, 346, 485, 514, 641, 825, 966, 1017, 1209, 1454, 2185, 2759, 2811, 3030, 3089, 3589, 3811, 3960, 4215, 4410, 4518, 4528, 4810, 4832, 5003, 5242, 5244, 5251, 5307, 5343, 5945, 6045, 6339, 6402, 6815, 7063, 7143, 7490, 7527, 7599, 8616, 8655, 8803, 9398, 9435, 10436, 10982, 11022, 11162, 11515, 12481, 12723, 14549, 14645, 14784, 15667, 15807, 15949, 16334, 17953, 18003, 18583, 18912, 19220, 19711, 21376, 22712, 23194, 23837, 25841, 27802, 32059, 72346, 713, 995, 1000, 1114, 1310, 1466, 1545, 1609, 1625, 1657, 1692, 1701, 2158, 2607, 2608, 2955, 3165, 3386, 3837, 4034, 4114, 4176, 4332, 5256, 5413, 5548, 5624, 5673, 5681, 5882, 5915, 6100, 6142, 6456, 6555, 6598, 6603, 7061, 7193, 7302, 7513, 7593, 7644, 7875, 8022, 9136, 9313, 10775, 10979, 11180, 11330, 11983, 12624, 14016, 14562, 18830, 19462, 19917, 20518, 21180, 23003, 28367, 32799, 51096, 51099, 71387, 70, 1143, 1156, 1175, 1579, 1637, 1661, 1707, 2308, 2527, 2943, 3037, 3134, 3412, 3418, 4116, 4847, 4855, 5065, 5113, 5338, 5403, 5459, 5833, 6104, 6385, 6696, 6725, 7084, 7185, 7252, 7304, 7559, 7590, 7828, 8248, 8498, 8566, 8587, 8705, 8716, 8719, 8953, 9364, 9365, 9366, 9414, 9562, 9846, 10453, 11230, 11707, 11746, 13263, 13394, 14687, 14852, 15071, 15076, 15347, 16549, 16657, 19530, 19930, 20308, 20425, 20601, 22543, 23004, 23306, 23672, 25127, 26419, 28572, 32063, 147, 211, 570, 1237, 1297, 1531, 1764, 2385, 2445, 2705, 2848, 2857, 2902, 2931, 3073, 3111, 3898, 4302, 4366, 4543, 4578, 4604, 4739, 5136, 5272, 5610, 5724, 5805, 5838, 6002, 6430, 6515, 6740, 7101, 7184, 7197, 7246, 7507, 7637, 7744, 7915, 8286, 8548, </w:t>
      </w:r>
      <w:r w:rsidRPr="00456EF5">
        <w:lastRenderedPageBreak/>
        <w:t>8755, 9086, 9490, 9743, 9776, 9994, 9995, 10495, 10559, 10772, 11101, 11178, 11868, 12596, 12830, 13001, 13443, 13726, 14554, 14841, 14848, 15496, 15784, 15799, 16739, 16937, 17576, 17684, 18508, 18579, 19283, 19703, 19741, 19823, 22012, 24091, 24215, 26775, 32091, 35529, 50268, 561, 1071, 1245, 1477, 1805, 2155, 2242, 2868, 2944, 2957, 3035, 3090, 3110, 3137, 3147, 3536, 3686, 3826, 3917, 4180, 4318, 4336, 4557, 4613, 4783, 4800, 5134, 5211, 5269, 5274, 5373, 5545, 5585, 5911, 6397, 6437, 6830, 6956, 7060, 7095, 7372, 7404, 7578, 7888, 8167, 8453, 9016, 9292, 9310, 10645, 10646, 10692, 11198, 11683, 12030, 13125, 14437, 14532, 15210, 15370, 15529, 16202, 16911, 17790, 20530, 20895, 21385, 22274, 24100, 435, 473, 708, 736, 838, 1183, 1417, 1473, 1773, 2186, 2216, 2301, 2364, 2449, 2488, 3058, 3558, 3660, 3978, 3998, 4092, 4149, 4300, 4326, 4464, 4633, 4702, 4903, 6054, 6075, 6144, 6384, 6667, 6851, 6984, 7105, 7140, 7247, 8395, 8684, 8851, 9102, 9341, 9505, 9628, 9848, 10561, 10895, 10949, 11252, 11478, 11813, 12255, 12721, 12953, 13466, 13507, 14570, 14610, 16037, 16129, 17079, 17798, 17902, 19289, 20135, 20148, 20411, 21133, 21563, 21941, 22016, 22355, 22423, 23002, 23657, 25895, 29626, 31494, 33238, 232, 1497, 2092, 2140, 2149, 2976, 3369, 3504, 3519, 3717, 4290, 4296, 4375, 4470, 4508, 4599, 4700, 4701, 4724, 4734, 4766, 5156, 5284, 5510, 5541, 5600, 5658, 5896, 6160, 6318, 6361</w:t>
      </w:r>
    </w:p>
    <w:sectPr w:rsidR="00456EF5">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A0948B" w14:textId="77777777" w:rsidR="00203309" w:rsidRDefault="00203309" w:rsidP="0058470F">
      <w:pPr>
        <w:spacing w:after="0" w:line="240" w:lineRule="auto"/>
      </w:pPr>
      <w:r>
        <w:separator/>
      </w:r>
    </w:p>
  </w:endnote>
  <w:endnote w:type="continuationSeparator" w:id="0">
    <w:p w14:paraId="1BB073DE" w14:textId="77777777" w:rsidR="00203309" w:rsidRDefault="00203309" w:rsidP="005847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03870037"/>
      <w:docPartObj>
        <w:docPartGallery w:val="Page Numbers (Bottom of Page)"/>
        <w:docPartUnique/>
      </w:docPartObj>
    </w:sdtPr>
    <w:sdtContent>
      <w:sdt>
        <w:sdtPr>
          <w:id w:val="1728636285"/>
          <w:docPartObj>
            <w:docPartGallery w:val="Page Numbers (Top of Page)"/>
            <w:docPartUnique/>
          </w:docPartObj>
        </w:sdtPr>
        <w:sdtContent>
          <w:p w14:paraId="7E429109" w14:textId="216EF8ED" w:rsidR="00297EC6" w:rsidRDefault="00297EC6">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sidR="00A32C02">
              <w:rPr>
                <w:b/>
                <w:bCs/>
                <w:noProof/>
              </w:rPr>
              <w:t>10</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A32C02">
              <w:rPr>
                <w:b/>
                <w:bCs/>
                <w:noProof/>
              </w:rPr>
              <w:t>10</w:t>
            </w:r>
            <w:r>
              <w:rPr>
                <w:b/>
                <w:bCs/>
                <w:szCs w:val="24"/>
              </w:rPr>
              <w:fldChar w:fldCharType="end"/>
            </w:r>
          </w:p>
        </w:sdtContent>
      </w:sdt>
    </w:sdtContent>
  </w:sdt>
  <w:p w14:paraId="3478510E" w14:textId="77777777" w:rsidR="00297EC6" w:rsidRDefault="00297E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C65C7E" w14:textId="77777777" w:rsidR="00203309" w:rsidRDefault="00203309" w:rsidP="0058470F">
      <w:pPr>
        <w:spacing w:after="0" w:line="240" w:lineRule="auto"/>
      </w:pPr>
      <w:r>
        <w:separator/>
      </w:r>
    </w:p>
  </w:footnote>
  <w:footnote w:type="continuationSeparator" w:id="0">
    <w:p w14:paraId="0B266598" w14:textId="77777777" w:rsidR="00203309" w:rsidRDefault="00203309" w:rsidP="005847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CD373C" w14:textId="138F0500" w:rsidR="0058470F" w:rsidRDefault="0058470F" w:rsidP="0058470F">
    <w:pPr>
      <w:pStyle w:val="Header"/>
      <w:jc w:val="right"/>
    </w:pPr>
    <w:r>
      <w:t>William Alexander</w:t>
    </w:r>
    <w:r w:rsidR="00297EC6">
      <w:t xml:space="preserve"> &amp;</w:t>
    </w:r>
    <w:r>
      <w:t xml:space="preserve"> </w:t>
    </w:r>
    <w:r w:rsidR="00F14694">
      <w:t xml:space="preserve">Jacob </w:t>
    </w:r>
    <w:r>
      <w:t>Zeng</w:t>
    </w:r>
  </w:p>
  <w:p w14:paraId="70BF9329" w14:textId="7BF08B2D" w:rsidR="00297EC6" w:rsidRDefault="00297EC6" w:rsidP="0058470F">
    <w:pPr>
      <w:pStyle w:val="Header"/>
      <w:jc w:val="right"/>
    </w:pPr>
    <w:r>
      <w:t>OM 380</w:t>
    </w:r>
  </w:p>
  <w:p w14:paraId="56182D4A" w14:textId="7F28781A" w:rsidR="00297EC6" w:rsidRDefault="00297EC6" w:rsidP="0058470F">
    <w:pPr>
      <w:pStyle w:val="Header"/>
      <w:jc w:val="right"/>
    </w:pPr>
    <w:r>
      <w:t>2018-02-1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665542"/>
    <w:multiLevelType w:val="hybridMultilevel"/>
    <w:tmpl w:val="4C06F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F1A4113"/>
    <w:multiLevelType w:val="hybridMultilevel"/>
    <w:tmpl w:val="348893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3MDEyMDI1NTWwsDBS0lEKTi0uzszPAykwrAUAQ3jSlCwAAAA="/>
  </w:docVars>
  <w:rsids>
    <w:rsidRoot w:val="000822B2"/>
    <w:rsid w:val="000822B2"/>
    <w:rsid w:val="001F2A6E"/>
    <w:rsid w:val="001F7080"/>
    <w:rsid w:val="00203309"/>
    <w:rsid w:val="002340DC"/>
    <w:rsid w:val="00297EC6"/>
    <w:rsid w:val="00381C71"/>
    <w:rsid w:val="003F0044"/>
    <w:rsid w:val="00456EF5"/>
    <w:rsid w:val="0058470F"/>
    <w:rsid w:val="005A4DFF"/>
    <w:rsid w:val="00614177"/>
    <w:rsid w:val="006202B6"/>
    <w:rsid w:val="006806D8"/>
    <w:rsid w:val="00686D04"/>
    <w:rsid w:val="006E14D6"/>
    <w:rsid w:val="006F3D59"/>
    <w:rsid w:val="00735368"/>
    <w:rsid w:val="00A32C02"/>
    <w:rsid w:val="00A64F32"/>
    <w:rsid w:val="00A97654"/>
    <w:rsid w:val="00AD3540"/>
    <w:rsid w:val="00BB43F7"/>
    <w:rsid w:val="00C56B89"/>
    <w:rsid w:val="00C92E70"/>
    <w:rsid w:val="00DB4677"/>
    <w:rsid w:val="00DE035A"/>
    <w:rsid w:val="00DE0E7E"/>
    <w:rsid w:val="00F14694"/>
    <w:rsid w:val="00F7555E"/>
    <w:rsid w:val="00FF10C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F19187"/>
  <w15:chartTrackingRefBased/>
  <w15:docId w15:val="{D70CEC1C-ACBE-4AC5-886E-18685E87E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sz w:val="24"/>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97EC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47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470F"/>
  </w:style>
  <w:style w:type="paragraph" w:styleId="Footer">
    <w:name w:val="footer"/>
    <w:basedOn w:val="Normal"/>
    <w:link w:val="FooterChar"/>
    <w:uiPriority w:val="99"/>
    <w:unhideWhenUsed/>
    <w:rsid w:val="005847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470F"/>
  </w:style>
  <w:style w:type="paragraph" w:styleId="ListParagraph">
    <w:name w:val="List Paragraph"/>
    <w:basedOn w:val="Normal"/>
    <w:uiPriority w:val="34"/>
    <w:qFormat/>
    <w:rsid w:val="00A64F32"/>
    <w:pPr>
      <w:ind w:left="720"/>
      <w:contextualSpacing/>
    </w:pPr>
  </w:style>
  <w:style w:type="character" w:styleId="PlaceholderText">
    <w:name w:val="Placeholder Text"/>
    <w:basedOn w:val="DefaultParagraphFont"/>
    <w:uiPriority w:val="99"/>
    <w:semiHidden/>
    <w:rsid w:val="00686D04"/>
    <w:rPr>
      <w:color w:val="808080"/>
    </w:rPr>
  </w:style>
  <w:style w:type="character" w:customStyle="1" w:styleId="Heading1Char">
    <w:name w:val="Heading 1 Char"/>
    <w:basedOn w:val="DefaultParagraphFont"/>
    <w:link w:val="Heading1"/>
    <w:uiPriority w:val="9"/>
    <w:rsid w:val="00297EC6"/>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297EC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97EC6"/>
    <w:rPr>
      <w:rFonts w:asciiTheme="majorHAnsi" w:eastAsiaTheme="majorEastAsia" w:hAnsiTheme="majorHAnsi" w:cstheme="majorBidi"/>
      <w:spacing w:val="-10"/>
      <w:kern w:val="28"/>
      <w:sz w:val="56"/>
      <w:szCs w:val="56"/>
    </w:rPr>
  </w:style>
  <w:style w:type="paragraph" w:customStyle="1" w:styleId="Code">
    <w:name w:val="Code"/>
    <w:qFormat/>
    <w:rsid w:val="00297EC6"/>
    <w:pPr>
      <w:keepNext/>
      <w:keepLines/>
      <w:pBdr>
        <w:top w:val="single" w:sz="4" w:space="1" w:color="auto" w:shadow="1"/>
        <w:left w:val="single" w:sz="4" w:space="4" w:color="auto" w:shadow="1"/>
        <w:bottom w:val="single" w:sz="4" w:space="1" w:color="auto" w:shadow="1"/>
        <w:right w:val="single" w:sz="4" w:space="4" w:color="auto" w:shadow="1"/>
      </w:pBdr>
      <w:shd w:val="clear" w:color="auto" w:fill="D9D9D9" w:themeFill="background1" w:themeFillShade="D9"/>
      <w:spacing w:after="240" w:line="240" w:lineRule="auto"/>
      <w:contextualSpacing/>
    </w:pPr>
    <w:rPr>
      <w:rFonts w:ascii="Courier New" w:hAnsi="Courier New" w:cstheme="minorBidi"/>
      <w:noProof/>
      <w:sz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45085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134E6"/>
    <w:rsid w:val="00591F44"/>
    <w:rsid w:val="006134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134E6"/>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10</Pages>
  <Words>3765</Words>
  <Characters>21464</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McCombs School of Business</Company>
  <LinksUpToDate>false</LinksUpToDate>
  <CharactersWithSpaces>25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jian Zeng {msbdf115}</dc:creator>
  <cp:keywords/>
  <dc:description/>
  <cp:lastModifiedBy>William Alexander</cp:lastModifiedBy>
  <cp:revision>16</cp:revision>
  <dcterms:created xsi:type="dcterms:W3CDTF">2018-02-10T02:43:00Z</dcterms:created>
  <dcterms:modified xsi:type="dcterms:W3CDTF">2018-02-10T23:06:00Z</dcterms:modified>
</cp:coreProperties>
</file>